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purl.oclc.org/ooxml/officeDocument/relationships/extendedProperties" Target="docProps/app.xml"/><Relationship Id="rId2" Type="http://schemas.openxmlformats.org/package/2006/relationships/metadata/core-properties" Target="docProps/core.xml"/><Relationship Id="rId1" Type="http://purl.oclc.org/ooxml/officeDocument/relationships/officeDocument" Target="word/document.xml"/></Relationships>
</file>

<file path=word/document.xml><?xml version="1.0" encoding="utf-8"?>
<w: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 w:conformance="strict">
  <w:body>
    <w:sdt>
      <w:sdtPr>
        <w:rPr>
          <w:rFonts w:ascii="Times New Roman" w:eastAsia="Times New Roman" w:hAnsi="Times New Roman" w:cs="Times New Roman"/>
          <w:color w:val="4472C4" w:themeColor="accent1"/>
          <w:sz w:val="24"/>
          <w:szCs w:val="24"/>
        </w:rPr>
        <w:id w:val="124355424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4CEF1A6C" w14:textId="2E710F35" w:rsidR="00857B19" w:rsidRDefault="00857B19">
          <w:pPr>
            <w:pStyle w:val="NoSpacing"/>
            <w:spacing w:before="77pt" w:after="12pt"/>
            <w:jc w:val="center"/>
            <w:rPr>
              <w:color w:val="4472C4" w:themeColor="accent1"/>
            </w:rPr>
          </w:pP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D893B78A0C0C40218E6B06F4864C4A5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0BD58664" w14:textId="426993D9" w:rsidR="00857B19" w:rsidRDefault="006C3D39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12pt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Labs Overview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74A6B918C1A84D8296900E7B6895FC3A"/>
            </w:placeholder>
            <w:showingPlcHdr/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1991660C" w14:textId="77777777" w:rsidR="00857B19" w:rsidRDefault="00857B19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[Document subtitle]</w:t>
              </w:r>
            </w:p>
          </w:sdtContent>
        </w:sdt>
        <w:p w14:paraId="7A04AB47" w14:textId="42611D46" w:rsidR="00857B19" w:rsidRDefault="00857B19">
          <w:pPr>
            <w:pStyle w:val="NoSpacing"/>
            <w:spacing w:before="24pt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anchor distT="0" distB="0" distL="114300" distR="114300" simplePos="0" relativeHeight="251659264" behindDoc="0" locked="0" layoutInCell="1" allowOverlap="1" wp14:anchorId="469F3056" wp14:editId="640E3E50">
                <wp:simplePos x="0" y="0"/>
                <wp:positionH relativeFrom="margin">
                  <wp:align>center</wp:align>
                </wp:positionH>
                <mc:AlternateContent>
                  <mc:Choice Requires="wp14">
                    <wp:positionV relativeFrom="page">
                      <wp14:pctPosVOffset>85%</wp14:pctPosVOffset>
                    </wp:positionV>
                  </mc:Choice>
                  <mc:Fallback>
                    <wp:positionV relativeFrom="page">
                      <wp:posOffset>6426200</wp:posOffset>
                    </wp:positionV>
                  </mc:Fallback>
                </mc:AlternateContent>
                <wp:extent cx="6553200" cy="557784"/>
                <wp:effectExtent l="0" t="0" r="0" b="12700"/>
                <wp:wrapNone/>
                <wp:docPr id="142" name="Text Box 142"/>
                <wp:cNvGraphicFramePr/>
                <a:graphic xmlns:a="http://purl.oclc.org/ooxml/drawingml/main">
                  <a:graphicData uri="http://schemas.microsoft.com/office/word/2010/wordprocessingShape">
                    <wp:wsp>
                      <wp:cNvSpPr txBox="1"/>
                      <wp:spPr>
                        <a:xfrm>
                          <a:off x="0" y="0"/>
                          <a:ext cx="6553200" cy="557784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:spPr>
                      <wp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:style>
                      <wp:txbx>
                        <wne:txbxContent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28"/>
                                <w:szCs w:val="28"/>
                              </w:rPr>
                              <w:alias w:val="Date"/>
                              <w:tag w:val=""/>
                              <w:id w:val="197127006"/>
                              <w:showingPlcHdr/>
                              <w:dataBinding w:prefixMappings="xmlns:ns0='http://schemas.microsoft.com/office/2006/coverPageProps' " w:xpath="/ns0:CoverPageProperties[1]/ns0:PublishDate[1]" w:storeItemID="{55AF091B-3C7A-41E3-B477-F2FDAA23CFDA}"/>
                              <w:date>
                                <w:dateFormat w:val="MMMM d, yyyy"/>
                                <w:lid w:val="en-US"/>
                                <w:storeMappedDataAs w:val="dateTime"/>
                                <w:calendar w:val="gregorian"/>
                              </w:date>
                            </w:sdtPr>
                            <w:sdtEndPr/>
                            <w:sdtContent>
                              <w:p w14:paraId="0AFD93CF" w14:textId="77777777" w:rsidR="00857B19" w:rsidRDefault="00857B19">
                                <w:pPr>
                                  <w:pStyle w:val="NoSpacing"/>
                                  <w:spacing w:after="2pt"/>
                                  <w:jc w:val="center"/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[Date]</w:t>
                                </w:r>
                              </w:p>
                            </w:sdtContent>
                          </w:sdt>
                          <w:p w14:paraId="3D1C3481" w14:textId="77777777" w:rsidR="00857B19" w:rsidRDefault="004F41F8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4472C4" w:themeColor="accent1"/>
                                </w:rPr>
                                <w:alias w:val="Company"/>
                                <w:tag w:val=""/>
                                <w:id w:val="1390145197"/>
                                <w:showingPlcHdr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aps/>
                                    <w:color w:val="4472C4" w:themeColor="accent1"/>
                                  </w:rPr>
                                  <w:t>[Company name]</w:t>
                                </w:r>
                              </w:sdtContent>
                            </w:sdt>
                          </w:p>
                          <w:p w14:paraId="7E171D90" w14:textId="77777777" w:rsidR="00857B19" w:rsidRDefault="004F41F8">
                            <w:pPr>
                              <w:pStyle w:val="NoSpacing"/>
                              <w:jc w:val="center"/>
                              <w:rPr>
                                <w:color w:val="4472C4" w:themeColor="accent1"/>
                              </w:rPr>
                            </w:pPr>
                            <w:sdt>
                              <w:sdtPr>
                                <w:rPr>
                                  <w:color w:val="4472C4" w:themeColor="accent1"/>
                                </w:rPr>
                                <w:alias w:val="Address"/>
                                <w:tag w:val=""/>
                                <w:id w:val="-726379553"/>
                                <w:showingPlcHdr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857B19">
                                  <w:rPr>
                                    <w:color w:val="4472C4" w:themeColor="accent1"/>
                                  </w:rPr>
                                  <w:t>[Company address]</w:t>
                                </w:r>
                              </w:sdtContent>
                            </w:sdt>
                          </w:p>
                        </wne:txbxContent>
                      </wp:txbx>
                      <wp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spAutoFit/>
                      </wp:bodyPr>
                    </wp:wsp>
                  </a:graphicData>
                </a:graphic>
                <wp14:sizeRelH relativeFrom="margin">
                  <wp14:pctWidth>100%</wp14:pctWidth>
                </wp14:sizeRelH>
                <wp14:sizeRelV relativeFrom="margin">
                  <wp14:pctHeight>0%</wp14:pctHeight>
                </wp14:sizeRelV>
              </wp:anchor>
            </w:drawing>
          </w:r>
        </w:p>
        <w:p w14:paraId="6955F37A" w14:textId="2A7830C9" w:rsidR="00857B19" w:rsidRDefault="00857B19">
          <w:pPr>
            <w:suppressAutoHyphens w:val="0"/>
            <w:spacing w:after="8pt" w:line="12.70pt" w:lineRule="auto"/>
          </w:pPr>
          <w:r>
            <w:br w:type="page"/>
          </w:r>
        </w:p>
      </w:sdtContent>
    </w:sdt>
    <w:bookmarkStart w:id="0" w:name="_Toc93479620" w:displacedByCustomXml="next"/>
    <w:sdt>
      <w:sdtPr>
        <w:rPr>
          <w:rFonts w:ascii="Times New Roman" w:eastAsia="Times New Roman" w:hAnsi="Times New Roman" w:cs="Times New Roman"/>
          <w:sz w:val="24"/>
          <w:szCs w:val="24"/>
        </w:rPr>
        <w:id w:val="-115992446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1876C327" w14:textId="5AF3FE46" w:rsidR="00857B19" w:rsidRPr="00BE4769" w:rsidRDefault="00857B19" w:rsidP="00055957">
          <w:pPr>
            <w:pStyle w:val="Heading1"/>
            <w:numPr>
              <w:ilvl w:val="0"/>
              <w:numId w:val="0"/>
            </w:numPr>
            <w:ind w:start="17.85pt" w:hanging="17.85pt"/>
          </w:pPr>
          <w:r w:rsidRPr="00BE4769">
            <w:t>Table of Contents</w:t>
          </w:r>
          <w:bookmarkEnd w:id="0"/>
        </w:p>
        <w:p w14:paraId="269EF08B" w14:textId="2DEC2338" w:rsidR="00BE4769" w:rsidRDefault="00857B19">
          <w:pPr>
            <w:pStyle w:val="TOC1"/>
            <w:tabs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3479620" w:history="1">
            <w:r w:rsidR="00BE4769" w:rsidRPr="00D477E8">
              <w:rPr>
                <w:rStyle w:val="Hyperlink"/>
                <w:noProof/>
              </w:rPr>
              <w:t>Table of Contents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0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1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A7EC9F5" w14:textId="7DA68F58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1" w:history="1">
            <w:r w:rsidR="00BE4769" w:rsidRPr="00D477E8">
              <w:rPr>
                <w:rStyle w:val="Hyperlink"/>
                <w:noProof/>
              </w:rPr>
              <w:t>1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1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1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2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2D167E18" w14:textId="2012E754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2" w:history="1">
            <w:r w:rsidR="00BE4769" w:rsidRPr="00D477E8">
              <w:rPr>
                <w:rStyle w:val="Hyperlink"/>
                <w:noProof/>
              </w:rPr>
              <w:t>2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2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2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2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52F01A23" w14:textId="623CE07B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3" w:history="1">
            <w:r w:rsidR="00BE4769" w:rsidRPr="00D477E8">
              <w:rPr>
                <w:rStyle w:val="Hyperlink"/>
                <w:noProof/>
              </w:rPr>
              <w:t>3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3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3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2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60278C20" w14:textId="6DD36D5E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4" w:history="1">
            <w:r w:rsidR="00BE4769" w:rsidRPr="00D477E8">
              <w:rPr>
                <w:rStyle w:val="Hyperlink"/>
                <w:noProof/>
              </w:rPr>
              <w:t>3.1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1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4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2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6837988A" w14:textId="050DBF80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5" w:history="1">
            <w:r w:rsidR="00BE4769" w:rsidRPr="00D477E8">
              <w:rPr>
                <w:rStyle w:val="Hyperlink"/>
                <w:noProof/>
              </w:rPr>
              <w:t>3.2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2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5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3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7E3DC12" w14:textId="2B7DF7A4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6" w:history="1">
            <w:r w:rsidR="00BE4769" w:rsidRPr="00D477E8">
              <w:rPr>
                <w:rStyle w:val="Hyperlink"/>
                <w:noProof/>
              </w:rPr>
              <w:t>3.3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3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6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3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B7E74A2" w14:textId="2094470B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7" w:history="1">
            <w:r w:rsidR="00BE4769" w:rsidRPr="00D477E8">
              <w:rPr>
                <w:rStyle w:val="Hyperlink"/>
                <w:noProof/>
              </w:rPr>
              <w:t>3.4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4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7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3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7D4D395F" w14:textId="3D0D47A5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8" w:history="1">
            <w:r w:rsidR="00BE4769" w:rsidRPr="00D477E8">
              <w:rPr>
                <w:rStyle w:val="Hyperlink"/>
                <w:noProof/>
              </w:rPr>
              <w:t>3.5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5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8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3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169EFF81" w14:textId="263B1845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29" w:history="1">
            <w:r w:rsidR="00BE4769" w:rsidRPr="00D477E8">
              <w:rPr>
                <w:rStyle w:val="Hyperlink"/>
                <w:noProof/>
              </w:rPr>
              <w:t>3.6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6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29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4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6CBCB36E" w14:textId="3C004249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0" w:history="1">
            <w:r w:rsidR="00BE4769" w:rsidRPr="00D477E8">
              <w:rPr>
                <w:rStyle w:val="Hyperlink"/>
                <w:noProof/>
              </w:rPr>
              <w:t>3.7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7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0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4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1E3C6C50" w14:textId="37F6915C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1" w:history="1">
            <w:r w:rsidR="00BE4769" w:rsidRPr="00D477E8">
              <w:rPr>
                <w:rStyle w:val="Hyperlink"/>
                <w:noProof/>
              </w:rPr>
              <w:t>3.8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8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1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4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0F13FB87" w14:textId="05A9E5D5" w:rsidR="00BE4769" w:rsidRDefault="004F41F8">
          <w:pPr>
            <w:pStyle w:val="TOC2"/>
            <w:tabs>
              <w:tab w:val="start" w:pos="44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2" w:history="1">
            <w:r w:rsidR="00BE4769" w:rsidRPr="00D477E8">
              <w:rPr>
                <w:rStyle w:val="Hyperlink"/>
                <w:noProof/>
              </w:rPr>
              <w:t>3.9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9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2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4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0CA521F1" w14:textId="6C956E42" w:rsidR="00BE4769" w:rsidRDefault="004F41F8">
          <w:pPr>
            <w:pStyle w:val="TOC2"/>
            <w:tabs>
              <w:tab w:val="start" w:pos="55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3" w:history="1">
            <w:r w:rsidR="00BE4769" w:rsidRPr="00D477E8">
              <w:rPr>
                <w:rStyle w:val="Hyperlink"/>
                <w:noProof/>
              </w:rPr>
              <w:t>3.10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10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3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5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613E15C" w14:textId="53A8FDE7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4" w:history="1">
            <w:r w:rsidR="00BE4769" w:rsidRPr="00D477E8">
              <w:rPr>
                <w:rStyle w:val="Hyperlink"/>
                <w:noProof/>
              </w:rPr>
              <w:t>4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4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4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5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3B952DA" w14:textId="2E1B7864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5" w:history="1">
            <w:r w:rsidR="00BE4769" w:rsidRPr="00D477E8">
              <w:rPr>
                <w:rStyle w:val="Hyperlink"/>
                <w:noProof/>
              </w:rPr>
              <w:t>5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5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5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5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67AC3329" w14:textId="3A0A11A2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6" w:history="1">
            <w:r w:rsidR="00BE4769" w:rsidRPr="00D477E8">
              <w:rPr>
                <w:rStyle w:val="Hyperlink"/>
                <w:noProof/>
              </w:rPr>
              <w:t>6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6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6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5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54338E0D" w14:textId="72A5D1A2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7" w:history="1">
            <w:r w:rsidR="00BE4769" w:rsidRPr="00D477E8">
              <w:rPr>
                <w:rStyle w:val="Hyperlink"/>
                <w:noProof/>
              </w:rPr>
              <w:t>7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8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7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5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58DD609D" w14:textId="1B78F130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8" w:history="1">
            <w:r w:rsidR="00BE4769" w:rsidRPr="00D477E8">
              <w:rPr>
                <w:rStyle w:val="Hyperlink"/>
                <w:noProof/>
              </w:rPr>
              <w:t>8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09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8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6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3FD04359" w14:textId="7FFA20B7" w:rsidR="00BE4769" w:rsidRDefault="004F41F8">
          <w:pPr>
            <w:pStyle w:val="TOC1"/>
            <w:tabs>
              <w:tab w:val="start" w:pos="22pt"/>
              <w:tab w:val="end" w:leader="dot" w:pos="697.40pt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GB" w:eastAsia="en-GB"/>
            </w:rPr>
          </w:pPr>
          <w:hyperlink w:anchor="_Toc93479639" w:history="1">
            <w:r w:rsidR="00BE4769" w:rsidRPr="00D477E8">
              <w:rPr>
                <w:rStyle w:val="Hyperlink"/>
                <w:noProof/>
              </w:rPr>
              <w:t>9.</w:t>
            </w:r>
            <w:r w:rsidR="00BE4769">
              <w:rPr>
                <w:rFonts w:asciiTheme="minorHAnsi" w:eastAsiaTheme="minorEastAsia" w:hAnsiTheme="minorHAnsi" w:cstheme="minorBidi"/>
                <w:noProof/>
                <w:sz w:val="22"/>
                <w:szCs w:val="22"/>
                <w:lang w:val="en-GB" w:eastAsia="en-GB"/>
              </w:rPr>
              <w:tab/>
            </w:r>
            <w:r w:rsidR="00BE4769" w:rsidRPr="00D477E8">
              <w:rPr>
                <w:rStyle w:val="Hyperlink"/>
                <w:noProof/>
              </w:rPr>
              <w:t>Lab11.php</w:t>
            </w:r>
            <w:r w:rsidR="00BE4769">
              <w:rPr>
                <w:noProof/>
                <w:webHidden/>
              </w:rPr>
              <w:tab/>
            </w:r>
            <w:r w:rsidR="00BE4769">
              <w:rPr>
                <w:noProof/>
                <w:webHidden/>
              </w:rPr>
              <w:fldChar w:fldCharType="begin"/>
            </w:r>
            <w:r w:rsidR="00BE4769">
              <w:rPr>
                <w:noProof/>
                <w:webHidden/>
              </w:rPr>
              <w:instrText xml:space="preserve"> PAGEREF _Toc93479639 \h </w:instrText>
            </w:r>
            <w:r w:rsidR="00BE4769">
              <w:rPr>
                <w:noProof/>
                <w:webHidden/>
              </w:rPr>
            </w:r>
            <w:r w:rsidR="00BE4769">
              <w:rPr>
                <w:noProof/>
                <w:webHidden/>
              </w:rPr>
              <w:fldChar w:fldCharType="separate"/>
            </w:r>
            <w:r w:rsidR="00BE4769">
              <w:rPr>
                <w:noProof/>
                <w:webHidden/>
              </w:rPr>
              <w:t>6</w:t>
            </w:r>
            <w:r w:rsidR="00BE4769">
              <w:rPr>
                <w:noProof/>
                <w:webHidden/>
              </w:rPr>
              <w:fldChar w:fldCharType="end"/>
            </w:r>
          </w:hyperlink>
        </w:p>
        <w:p w14:paraId="1F297441" w14:textId="33B47EC8" w:rsidR="00857B19" w:rsidRDefault="00857B19">
          <w:r>
            <w:rPr>
              <w:b/>
              <w:bCs/>
              <w:noProof/>
            </w:rPr>
            <w:fldChar w:fldCharType="end"/>
          </w:r>
        </w:p>
      </w:sdtContent>
    </w:sdt>
    <w:p w14:paraId="53799B46" w14:textId="77777777" w:rsidR="00857B19" w:rsidRDefault="00857B19">
      <w:pPr>
        <w:suppressAutoHyphens w:val="0"/>
        <w:spacing w:after="8pt" w:line="12.70pt" w:lineRule="auto"/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0B0786C" w14:textId="47317061" w:rsidR="00857B19" w:rsidRDefault="00C52FB8" w:rsidP="00857B19">
      <w:pPr>
        <w:pStyle w:val="Heading1"/>
      </w:pPr>
      <w:bookmarkStart w:id="1" w:name="_Toc93479621"/>
      <w:r>
        <w:lastRenderedPageBreak/>
        <w:t>Lab</w:t>
      </w:r>
      <w:r w:rsidR="00C344F7">
        <w:t>01</w:t>
      </w:r>
      <w:bookmarkEnd w:id="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C344F7" w:rsidRPr="004328C9" w14:paraId="17C0967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6D5A796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8B1488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9FAD1A" w14:textId="77777777" w:rsidR="00C344F7" w:rsidRPr="004328C9" w:rsidRDefault="00C344F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C344F7" w14:paraId="729621B7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59FD4B" w14:textId="454E18BB" w:rsidR="00C344F7" w:rsidRPr="004328C9" w:rsidRDefault="00C344F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13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6BFD798" w14:textId="438516F4" w:rsidR="00C57384" w:rsidRPr="00C57384" w:rsidRDefault="0046234B" w:rsidP="00C57384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Firstly I changed the max length of one of the input</w:t>
            </w:r>
            <w:r w:rsidR="00C57384">
              <w:rPr>
                <w:rFonts w:ascii="Agenda Tabular Light" w:hAnsi="Agenda Tabular Light"/>
                <w:sz w:val="22"/>
                <w:szCs w:val="22"/>
              </w:rPr>
              <w:t>s:</w:t>
            </w:r>
          </w:p>
          <w:p w14:paraId="6BB9221D" w14:textId="63CE658E" w:rsidR="00C57384" w:rsidRDefault="00C57384" w:rsidP="00C57384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 w:rsidRPr="00C57384">
              <w:rPr>
                <w:rFonts w:ascii="Agenda Tabular Light" w:hAnsi="Agenda Tabular Light"/>
                <w:sz w:val="22"/>
                <w:szCs w:val="22"/>
              </w:rPr>
              <w:t>&lt;script&gt;document.getElementsByTagName("input")[0].setAttribute("maxlength", 1000);&lt;/script&gt;</w:t>
            </w:r>
          </w:p>
          <w:p w14:paraId="514679B4" w14:textId="33CBA541" w:rsidR="00C07502" w:rsidRPr="00C07502" w:rsidRDefault="00C57384" w:rsidP="00C07502">
            <w:pPr>
              <w:pStyle w:val="BodyTextIndent"/>
              <w:ind w:start="0pt"/>
              <w:rPr>
                <w:rFonts w:ascii="Agenda Tabular Light" w:hAnsi="Agenda Tabular Light"/>
                <w:sz w:val="22"/>
                <w:szCs w:val="22"/>
              </w:rPr>
            </w:pPr>
            <w:r>
              <w:rPr>
                <w:rFonts w:ascii="Agenda Tabular Light" w:hAnsi="Agenda Tabular Light"/>
                <w:sz w:val="22"/>
                <w:szCs w:val="22"/>
              </w:rPr>
              <w:t>Then used the following code in the input box</w:t>
            </w:r>
            <w:r w:rsidR="00F76A5C">
              <w:rPr>
                <w:rFonts w:ascii="Agenda Tabular Light" w:hAnsi="Agenda Tabular Light"/>
                <w:sz w:val="22"/>
                <w:szCs w:val="22"/>
              </w:rPr>
              <w:t>:</w:t>
            </w:r>
          </w:p>
          <w:p w14:paraId="395833AB" w14:textId="17B7C576" w:rsidR="00BD7013" w:rsidRPr="004328C9" w:rsidRDefault="00C07502" w:rsidP="00C07502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C07502">
              <w:rPr>
                <w:rFonts w:ascii="Agenda Tabular Light" w:hAnsi="Agenda Tabular Light"/>
                <w:sz w:val="22"/>
                <w:szCs w:val="22"/>
              </w:rPr>
              <w:t>&lt;script&gt;alert("This is an alert");&l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DA2CA2" w14:textId="0D62CFDD" w:rsidR="009C0864" w:rsidRDefault="00C07502" w:rsidP="00212EF1">
            <w:r>
              <w:t>Abl</w:t>
            </w:r>
            <w:r w:rsidR="00556E8F">
              <w:t>e</w:t>
            </w:r>
            <w:r>
              <w:t xml:space="preserve"> to run any code through the browser by increasing</w:t>
            </w:r>
            <w:r w:rsidR="009C0864">
              <w:t xml:space="preserve"> the character limits of the inputs that are reflected out to the user.</w:t>
            </w:r>
          </w:p>
          <w:p w14:paraId="0DA209A5" w14:textId="77777777" w:rsidR="00C344F7" w:rsidRDefault="00C344F7" w:rsidP="00212EF1"/>
          <w:p w14:paraId="1C58B69E" w14:textId="77777777" w:rsidR="00C344F7" w:rsidRDefault="00C344F7" w:rsidP="00212EF1"/>
          <w:p w14:paraId="12627D4E" w14:textId="77777777" w:rsidR="00C344F7" w:rsidRDefault="00C344F7" w:rsidP="00212EF1"/>
          <w:p w14:paraId="676DCBC3" w14:textId="77777777" w:rsidR="00C344F7" w:rsidRDefault="00C344F7" w:rsidP="00212EF1"/>
          <w:p w14:paraId="7A2EDB0B" w14:textId="378AEFA7" w:rsidR="00C344F7" w:rsidRPr="001444BC" w:rsidRDefault="00C344F7" w:rsidP="00212EF1">
            <w:r>
              <w:t>FINDING:</w:t>
            </w:r>
            <w:r w:rsidR="001444BC">
              <w:t xml:space="preserve"> </w:t>
            </w:r>
            <w:r w:rsidR="001444BC" w:rsidRPr="003B6119">
              <w:rPr>
                <w:color w:val="FF0000"/>
                <w:u w:val="single"/>
              </w:rPr>
              <w:t>Inputs are not sanitised properly</w:t>
            </w:r>
          </w:p>
        </w:tc>
      </w:tr>
      <w:tr w:rsidR="00C344F7" w:rsidRPr="004328C9" w14:paraId="63974D4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9858E7" w14:textId="77777777" w:rsidR="00C344F7" w:rsidRPr="004328C9" w:rsidRDefault="00C344F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C344F7" w14:paraId="5A75407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7CF2A4" w14:textId="16474E5B" w:rsidR="00C344F7" w:rsidRPr="004328C9" w:rsidRDefault="001444BC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Sanitise all inputs for </w:t>
            </w:r>
            <w:r w:rsidR="00D650EE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problem characters e.g. &lt;,&gt;,[,]…</w:t>
            </w:r>
          </w:p>
        </w:tc>
      </w:tr>
    </w:tbl>
    <w:p w14:paraId="4EB11EB1" w14:textId="77777777" w:rsidR="00C344F7" w:rsidRPr="00C344F7" w:rsidRDefault="00C344F7" w:rsidP="00C344F7"/>
    <w:p w14:paraId="477E3D98" w14:textId="0C97E2A0" w:rsidR="009A6829" w:rsidRDefault="0011774A" w:rsidP="00C633B0">
      <w:pPr>
        <w:pStyle w:val="Heading1"/>
      </w:pPr>
      <w:bookmarkStart w:id="2" w:name="_Toc93479622"/>
      <w:r w:rsidRPr="00857B19">
        <w:t>Lab</w:t>
      </w:r>
      <w:r w:rsidR="00C344F7">
        <w:t>02</w:t>
      </w:r>
      <w:bookmarkEnd w:id="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328C9" w:rsidRPr="004328C9" w14:paraId="51F3108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CB72080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6BB39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42C4" w14:textId="77777777" w:rsidR="004328C9" w:rsidRPr="004328C9" w:rsidRDefault="004328C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328C9" w14:paraId="60A692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CCDA49" w14:textId="64910731" w:rsidR="004328C9" w:rsidRPr="004328C9" w:rsidRDefault="004328C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DF0FEA" w14:textId="186E8FD8" w:rsidR="004328C9" w:rsidRPr="004328C9" w:rsidRDefault="004328C9" w:rsidP="004328C9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726558" w14:textId="1E78DB21" w:rsidR="004328C9" w:rsidRPr="004328C9" w:rsidRDefault="00AB3210" w:rsidP="004328C9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4328C9" w:rsidRPr="004328C9" w14:paraId="58AB57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154AE30" w14:textId="77777777" w:rsidR="004328C9" w:rsidRPr="004328C9" w:rsidRDefault="004328C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328C9" w14:paraId="663C0CC8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35AD09" w14:textId="77777777" w:rsidR="004328C9" w:rsidRPr="004328C9" w:rsidRDefault="004328C9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41AE8DC9" w14:textId="77777777" w:rsidR="004328C9" w:rsidRPr="004328C9" w:rsidRDefault="004328C9" w:rsidP="004328C9"/>
    <w:p w14:paraId="477E3DC7" w14:textId="6A0B6624" w:rsidR="009A6829" w:rsidRDefault="0011774A" w:rsidP="004328C9">
      <w:pPr>
        <w:pStyle w:val="Heading1"/>
      </w:pPr>
      <w:bookmarkStart w:id="3" w:name="_Toc93479623"/>
      <w:r>
        <w:t>Lab</w:t>
      </w:r>
      <w:r w:rsidR="00C344F7">
        <w:t>03</w:t>
      </w:r>
      <w:bookmarkEnd w:id="3"/>
    </w:p>
    <w:p w14:paraId="525A57DB" w14:textId="4FA4148A" w:rsidR="00D70849" w:rsidRPr="00D70849" w:rsidRDefault="00D14E43" w:rsidP="00D70849">
      <w:pPr>
        <w:pStyle w:val="Heading2"/>
      </w:pPr>
      <w:bookmarkStart w:id="4" w:name="_Ref93479134"/>
      <w:bookmarkStart w:id="5" w:name="_Toc93479624"/>
      <w:r>
        <w:t>Lab01.php</w:t>
      </w:r>
      <w:bookmarkEnd w:id="4"/>
      <w:bookmarkEnd w:id="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67024" w:rsidRPr="004328C9" w14:paraId="50EC0F4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829D2B4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784FC4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CE6B02" w14:textId="77777777" w:rsidR="00D67024" w:rsidRPr="004328C9" w:rsidRDefault="00D67024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67024" w14:paraId="1ADBDF4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B140C9D" w14:textId="6110246C" w:rsidR="00D67024" w:rsidRPr="004328C9" w:rsidRDefault="008B03C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984CE4F" w14:textId="68A71C61" w:rsidR="00047B67" w:rsidRDefault="0042563E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ayloads added to the address bar are reflected to the user:</w:t>
            </w:r>
          </w:p>
          <w:p w14:paraId="612B551E" w14:textId="0B6C258A" w:rsidR="00047B67" w:rsidRDefault="00047B6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047B67">
              <w:rPr>
                <w:rFonts w:ascii="Verdana" w:hAnsi="Verdana"/>
                <w:sz w:val="20"/>
                <w:szCs w:val="20"/>
              </w:rPr>
              <w:t>?name=&lt;script&gt;alert("this is an alert")&lt;/script&gt;</w:t>
            </w:r>
          </w:p>
          <w:p w14:paraId="1B349E62" w14:textId="006E9FC5" w:rsidR="0042563E" w:rsidRPr="004328C9" w:rsidRDefault="0042563E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95B473" w14:textId="7AC1FB51" w:rsidR="00F44A34" w:rsidRDefault="00F44A34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ny code can be running by setting the name variable in the address bar and submitting.</w:t>
            </w:r>
          </w:p>
          <w:p w14:paraId="4CACC3AF" w14:textId="78DBC807" w:rsidR="00D67024" w:rsidRPr="004328C9" w:rsidRDefault="00AB321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3B6119">
              <w:t xml:space="preserve"> </w:t>
            </w:r>
            <w:r w:rsidR="003B6119" w:rsidRPr="003B611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D67024" w:rsidRPr="004328C9" w14:paraId="10AA3A65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0106974" w14:textId="77777777" w:rsidR="00D67024" w:rsidRPr="004328C9" w:rsidRDefault="00D67024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lastRenderedPageBreak/>
              <w:t>Mitigation</w:t>
            </w:r>
          </w:p>
        </w:tc>
      </w:tr>
      <w:tr w:rsidR="00D67024" w14:paraId="1FD208E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8EF175" w14:textId="6FC522FA" w:rsidR="00D67024" w:rsidRPr="004328C9" w:rsidRDefault="00D1453A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Use POST instead of GET for requests will stop the address bar being able to be used to change </w:t>
            </w:r>
            <w:r w:rsidR="00F44A34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variables</w:t>
            </w:r>
          </w:p>
        </w:tc>
      </w:tr>
    </w:tbl>
    <w:p w14:paraId="21ECC561" w14:textId="0623438A" w:rsidR="00D70849" w:rsidRDefault="00D70849" w:rsidP="00D14E43">
      <w:pPr>
        <w:pStyle w:val="Heading2"/>
      </w:pPr>
      <w:bookmarkStart w:id="6" w:name="_Ref93479463"/>
      <w:bookmarkStart w:id="7" w:name="_Toc93479625"/>
      <w:r>
        <w:t>Lab0</w:t>
      </w:r>
      <w:r w:rsidR="00D14E43">
        <w:t>2.php</w:t>
      </w:r>
      <w:bookmarkEnd w:id="6"/>
      <w:bookmarkEnd w:id="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20F8AF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35CE07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1B56D2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DE9539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127B1C7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521437" w14:textId="661974D1" w:rsidR="00D70849" w:rsidRPr="004328C9" w:rsidRDefault="00067C23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/10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F67BDC2" w14:textId="77777777" w:rsidR="00067C23" w:rsidRDefault="00067C23" w:rsidP="00067C2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Payloads added to the address bar are reflected to the user:</w:t>
            </w:r>
          </w:p>
          <w:p w14:paraId="5CDE8BEC" w14:textId="490232C3" w:rsidR="00D70849" w:rsidRPr="004328C9" w:rsidRDefault="00E141F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E141F0">
              <w:rPr>
                <w:rFonts w:ascii="Verdana" w:hAnsi="Verdana"/>
                <w:sz w:val="20"/>
                <w:szCs w:val="20"/>
              </w:rPr>
              <w:t>?name=&lt;&lt;script&gt;script&gt;alert("this is an alert")&lt;&lt;/script&g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5D0A727" w14:textId="5EDC175D" w:rsidR="006F75DD" w:rsidRDefault="006F75DD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s </w:t>
            </w:r>
            <w:r>
              <w:rPr>
                <w:rFonts w:ascii="Verdana" w:hAnsi="Verdana"/>
                <w:sz w:val="20"/>
                <w:szCs w:val="20"/>
              </w:rPr>
              <w:fldChar w:fldCharType="begin"/>
            </w:r>
            <w:r>
              <w:rPr>
                <w:rFonts w:ascii="Verdana" w:hAnsi="Verdana"/>
                <w:sz w:val="20"/>
                <w:szCs w:val="20"/>
              </w:rPr>
              <w:instrText xml:space="preserve"> REF _Ref93479134 \r \h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sz w:val="20"/>
                <w:szCs w:val="20"/>
              </w:rPr>
              <w:t>3.1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  <w:r>
              <w:rPr>
                <w:rFonts w:ascii="Verdana" w:hAnsi="Verdana"/>
                <w:sz w:val="20"/>
                <w:szCs w:val="20"/>
              </w:rPr>
              <w:t xml:space="preserve"> but payload is </w:t>
            </w:r>
            <w:r w:rsidR="003A2CC4">
              <w:rPr>
                <w:rFonts w:ascii="Verdana" w:hAnsi="Verdana"/>
                <w:sz w:val="20"/>
                <w:szCs w:val="20"/>
              </w:rPr>
              <w:t>filtered</w:t>
            </w:r>
            <w:r>
              <w:rPr>
                <w:rFonts w:ascii="Verdana" w:hAnsi="Verdana"/>
                <w:sz w:val="20"/>
                <w:szCs w:val="20"/>
              </w:rPr>
              <w:t xml:space="preserve"> to look for “&lt;script&gt;” and “&lt;/script&gt;”</w:t>
            </w:r>
            <w:r w:rsidR="000029A5">
              <w:rPr>
                <w:rFonts w:ascii="Verdana" w:hAnsi="Verdana"/>
                <w:sz w:val="20"/>
                <w:szCs w:val="20"/>
              </w:rPr>
              <w:t>.</w:t>
            </w:r>
            <w:r w:rsidR="00470953">
              <w:rPr>
                <w:rFonts w:ascii="Verdana" w:hAnsi="Verdana"/>
                <w:sz w:val="20"/>
                <w:szCs w:val="20"/>
              </w:rPr>
              <w:t xml:space="preserve"> </w:t>
            </w:r>
            <w:r w:rsidR="000029A5">
              <w:rPr>
                <w:rFonts w:ascii="Verdana" w:hAnsi="Verdana"/>
                <w:sz w:val="20"/>
                <w:szCs w:val="20"/>
              </w:rPr>
              <w:t>I</w:t>
            </w:r>
            <w:r w:rsidR="00470953">
              <w:rPr>
                <w:rFonts w:ascii="Verdana" w:hAnsi="Verdana"/>
                <w:sz w:val="20"/>
                <w:szCs w:val="20"/>
              </w:rPr>
              <w:t xml:space="preserve">nserting these tags inside the original tags will result in the original script tags </w:t>
            </w:r>
            <w:r w:rsidR="007B1519">
              <w:rPr>
                <w:rFonts w:ascii="Verdana" w:hAnsi="Verdana"/>
                <w:sz w:val="20"/>
                <w:szCs w:val="20"/>
              </w:rPr>
              <w:t>not being found.</w:t>
            </w:r>
          </w:p>
          <w:p w14:paraId="30A5E278" w14:textId="77777777" w:rsidR="007B1519" w:rsidRDefault="007B1519" w:rsidP="00212EF1">
            <w:pPr>
              <w:rPr>
                <w:rFonts w:ascii="Verdana" w:hAnsi="Verdana"/>
                <w:sz w:val="20"/>
                <w:szCs w:val="20"/>
              </w:rPr>
            </w:pPr>
          </w:p>
          <w:p w14:paraId="4D868F50" w14:textId="77777777" w:rsidR="00D70849" w:rsidRDefault="00D70849" w:rsidP="00212EF1">
            <w:pPr>
              <w:rPr>
                <w:rFonts w:ascii="Verdana" w:hAnsi="Verdana"/>
                <w:color w:val="FF0000"/>
                <w:sz w:val="20"/>
                <w:szCs w:val="20"/>
                <w:u w:val="single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</w:t>
            </w:r>
            <w:r w:rsidRPr="00556E8F">
              <w:rPr>
                <w:rFonts w:ascii="Verdana" w:hAnsi="Verdana"/>
                <w:sz w:val="20"/>
                <w:szCs w:val="20"/>
              </w:rPr>
              <w:t>:</w:t>
            </w:r>
            <w:r w:rsidR="00C37FAD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</w:t>
            </w:r>
            <w:r w:rsidR="00067C23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 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</w:t>
            </w:r>
            <w:r w:rsidR="00C37FAD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S</w:t>
            </w:r>
          </w:p>
          <w:p w14:paraId="60AAC602" w14:textId="72B60FBC" w:rsidR="00556E8F" w:rsidRPr="004328C9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70849" w:rsidRPr="004328C9" w14:paraId="1EB72E3E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FEA2C5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6AEC5D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75CFB8" w14:textId="0D61D13D" w:rsidR="00D70849" w:rsidRPr="004328C9" w:rsidRDefault="0014751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</w:t>
            </w:r>
            <w:r w:rsidR="00C37FAD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 instead of GET for Requests and sanitise input variables properly</w:t>
            </w:r>
          </w:p>
        </w:tc>
      </w:tr>
    </w:tbl>
    <w:p w14:paraId="59E7EC6B" w14:textId="24627952" w:rsidR="00D70849" w:rsidRDefault="00D70849" w:rsidP="00D14E43">
      <w:pPr>
        <w:pStyle w:val="Heading2"/>
      </w:pPr>
      <w:bookmarkStart w:id="8" w:name="_Toc93479626"/>
      <w:r>
        <w:t>Lab0</w:t>
      </w:r>
      <w:r w:rsidR="00D14E43">
        <w:t>3.php</w:t>
      </w:r>
      <w:bookmarkEnd w:id="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8F556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65AAA0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44F893A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A504C64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62FCC31B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CBDEF4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3CFBF40" w14:textId="77777777" w:rsidR="00D70849" w:rsidRDefault="009218C1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4635199F" w14:textId="66B0DF55" w:rsidR="009218C1" w:rsidRPr="004328C9" w:rsidRDefault="00A80F5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A80F50">
              <w:rPr>
                <w:rFonts w:ascii="Verdana" w:hAnsi="Verdana"/>
                <w:sz w:val="20"/>
                <w:szCs w:val="20"/>
              </w:rPr>
              <w:t>?name=&lt;&lt;script&gt;script&gt;alert("this is an alert")&lt;&lt;/script&g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5010C6" w14:textId="5434145B" w:rsidR="000639E3" w:rsidRDefault="000639E3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 xml:space="preserve">As </w:t>
            </w:r>
            <w:r>
              <w:rPr>
                <w:rFonts w:ascii="Verdana" w:hAnsi="Verdana"/>
                <w:sz w:val="20"/>
                <w:szCs w:val="20"/>
              </w:rPr>
              <w:fldChar w:fldCharType="begin"/>
            </w:r>
            <w:r>
              <w:rPr>
                <w:rFonts w:ascii="Verdana" w:hAnsi="Verdana"/>
                <w:sz w:val="20"/>
                <w:szCs w:val="20"/>
              </w:rPr>
              <w:instrText xml:space="preserve"> REF _Ref93479463 \r \h </w:instrText>
            </w:r>
            <w:r>
              <w:rPr>
                <w:rFonts w:ascii="Verdana" w:hAnsi="Verdana"/>
                <w:sz w:val="20"/>
                <w:szCs w:val="20"/>
              </w:rPr>
            </w:r>
            <w:r>
              <w:rPr>
                <w:rFonts w:ascii="Verdana" w:hAnsi="Verdana"/>
                <w:sz w:val="20"/>
                <w:szCs w:val="20"/>
              </w:rPr>
              <w:fldChar w:fldCharType="separate"/>
            </w:r>
            <w:r>
              <w:rPr>
                <w:rFonts w:ascii="Verdana" w:hAnsi="Verdana"/>
                <w:sz w:val="20"/>
                <w:szCs w:val="20"/>
              </w:rPr>
              <w:t>3.2</w:t>
            </w:r>
            <w:r>
              <w:rPr>
                <w:rFonts w:ascii="Verdana" w:hAnsi="Verdana"/>
                <w:sz w:val="20"/>
                <w:szCs w:val="20"/>
              </w:rPr>
              <w:fldChar w:fldCharType="end"/>
            </w:r>
            <w:r w:rsidR="00C21832">
              <w:rPr>
                <w:rFonts w:ascii="Verdana" w:hAnsi="Verdana"/>
                <w:sz w:val="20"/>
                <w:szCs w:val="20"/>
              </w:rPr>
              <w:t xml:space="preserve"> and also using a backreference to strip all occurances of “&lt;script&gt;” and “&lt;</w:t>
            </w:r>
            <w:r w:rsidR="00556E8F">
              <w:rPr>
                <w:rFonts w:ascii="Verdana" w:hAnsi="Verdana"/>
                <w:sz w:val="20"/>
                <w:szCs w:val="20"/>
              </w:rPr>
              <w:t>/script&gt;”.</w:t>
            </w:r>
          </w:p>
          <w:p w14:paraId="6CFDD128" w14:textId="77777777" w:rsidR="00556E8F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  <w:p w14:paraId="70C28D5D" w14:textId="77777777" w:rsidR="00D70849" w:rsidRDefault="00D70849" w:rsidP="00212EF1">
            <w:pPr>
              <w:rPr>
                <w:rFonts w:ascii="Verdana" w:hAnsi="Verdana"/>
                <w:color w:val="FF0000"/>
                <w:sz w:val="20"/>
                <w:szCs w:val="20"/>
                <w:u w:val="single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556E8F" w:rsidRPr="00067C23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Reflective </w:t>
            </w:r>
            <w:r w:rsidR="00556E8F"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</w:t>
            </w:r>
            <w:r w:rsidR="00556E8F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S</w:t>
            </w:r>
          </w:p>
          <w:p w14:paraId="7E24C093" w14:textId="202CC65C" w:rsidR="00556E8F" w:rsidRPr="004328C9" w:rsidRDefault="00556E8F" w:rsidP="00212EF1">
            <w:pPr>
              <w:rPr>
                <w:rFonts w:ascii="Verdana" w:hAnsi="Verdana"/>
                <w:sz w:val="20"/>
                <w:szCs w:val="20"/>
              </w:rPr>
            </w:pPr>
          </w:p>
        </w:tc>
      </w:tr>
      <w:tr w:rsidR="00D70849" w:rsidRPr="004328C9" w14:paraId="48D1C3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5D5DED1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637C774D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32D75A" w14:textId="079DE463" w:rsidR="00D70849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38F9BC7C" w14:textId="11FD0A95" w:rsidR="00D70849" w:rsidRDefault="00D70849" w:rsidP="00D14E43">
      <w:pPr>
        <w:pStyle w:val="Heading2"/>
      </w:pPr>
      <w:bookmarkStart w:id="9" w:name="_Toc93479627"/>
      <w:r>
        <w:t>Lab04</w:t>
      </w:r>
      <w:r w:rsidR="00D14E43">
        <w:t>.php</w:t>
      </w:r>
      <w:bookmarkEnd w:id="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70849" w:rsidRPr="004328C9" w14:paraId="15D1CCA3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FC0B005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E2D9AE3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9BE5F6" w14:textId="77777777" w:rsidR="00D70849" w:rsidRPr="004328C9" w:rsidRDefault="00D70849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70849" w14:paraId="770A9D2D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CA43A85" w14:textId="77777777" w:rsidR="00D70849" w:rsidRPr="004328C9" w:rsidRDefault="00D7084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EDD1DA" w14:textId="77777777" w:rsidR="00D70849" w:rsidRDefault="00A80F5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3365C7B9" w14:textId="030626BD" w:rsidR="00A80F50" w:rsidRPr="004328C9" w:rsidRDefault="00A80F5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A80F50">
              <w:rPr>
                <w:rFonts w:ascii="Verdana" w:hAnsi="Verdana"/>
                <w:sz w:val="20"/>
                <w:szCs w:val="20"/>
              </w:rPr>
              <w:t>&lt;script&gt;top[“al”+”ert”]("thisisanale%20rt")&lt;/script&gt;test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2ABE204" w14:textId="1B2DBEBA" w:rsidR="00D70849" w:rsidRPr="004328C9" w:rsidRDefault="00D70849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9218C1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 </w:t>
            </w:r>
            <w:r w:rsidR="009218C1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D70849" w:rsidRPr="004328C9" w14:paraId="4BB28CB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3CAC80" w14:textId="77777777" w:rsidR="00D70849" w:rsidRPr="004328C9" w:rsidRDefault="00D70849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70849" w14:paraId="3F6CE3C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BCDC0DF" w14:textId="29310622" w:rsidR="00D70849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1439D82B" w14:textId="77777777" w:rsidR="00D14E43" w:rsidRDefault="00D14E43" w:rsidP="002300D7">
      <w:pPr>
        <w:pStyle w:val="Heading2"/>
      </w:pPr>
      <w:bookmarkStart w:id="10" w:name="_Toc93479628"/>
      <w:r>
        <w:lastRenderedPageBreak/>
        <w:t>Lab05.php</w:t>
      </w:r>
      <w:bookmarkEnd w:id="10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D14E43" w:rsidRPr="004328C9" w14:paraId="5AA49D2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A269A2E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5F57ECD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60E38C5" w14:textId="77777777" w:rsidR="00D14E43" w:rsidRPr="004328C9" w:rsidRDefault="00D14E43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D14E43" w14:paraId="37B54F54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82ECFB7" w14:textId="4B389D4E" w:rsidR="00D14E43" w:rsidRPr="004328C9" w:rsidRDefault="008B052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27/10/20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8E2436" w14:textId="5057E248" w:rsidR="00B874DB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</w:t>
            </w:r>
            <w:r w:rsidR="005846DD">
              <w:rPr>
                <w:rFonts w:ascii="Verdana" w:hAnsi="Verdana"/>
                <w:sz w:val="20"/>
                <w:szCs w:val="20"/>
              </w:rPr>
              <w:t>ed</w:t>
            </w:r>
            <w:r>
              <w:rPr>
                <w:rFonts w:ascii="Verdana" w:hAnsi="Verdana"/>
                <w:sz w:val="20"/>
                <w:szCs w:val="20"/>
              </w:rPr>
              <w:t>:</w:t>
            </w:r>
          </w:p>
          <w:p w14:paraId="06C83587" w14:textId="77777777" w:rsidR="00D14E43" w:rsidRDefault="001A75F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1A75F6">
              <w:rPr>
                <w:rFonts w:ascii="Verdana" w:hAnsi="Verdana"/>
                <w:sz w:val="20"/>
                <w:szCs w:val="20"/>
              </w:rPr>
              <w:t>?name=&lt;script&gt;al\u0065rt("thisisanale%20rt")&lt;/script&gt;test</w:t>
            </w:r>
          </w:p>
          <w:p w14:paraId="36E38FCD" w14:textId="7597F2A8" w:rsidR="00B874DB" w:rsidRPr="004328C9" w:rsidRDefault="00B874DB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s an input</w:t>
            </w:r>
            <w:r w:rsidR="005846DD">
              <w:rPr>
                <w:rFonts w:ascii="Verdana" w:hAnsi="Verdana"/>
                <w:sz w:val="20"/>
                <w:szCs w:val="20"/>
              </w:rPr>
              <w:t>.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F14B56" w14:textId="333439BE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</w:t>
            </w:r>
            <w:r w:rsidRPr="00F53EA4">
              <w:rPr>
                <w:rFonts w:ascii="Verdana" w:hAnsi="Verdana"/>
                <w:sz w:val="20"/>
                <w:szCs w:val="20"/>
              </w:rPr>
              <w:t>sing unicode characters instead of the bare characters can bypass the filter</w:t>
            </w:r>
            <w:r w:rsidR="005846DD">
              <w:rPr>
                <w:rFonts w:ascii="Verdana" w:hAnsi="Verdana"/>
                <w:sz w:val="20"/>
                <w:szCs w:val="20"/>
              </w:rPr>
              <w:t xml:space="preserve"> on the input.</w:t>
            </w:r>
          </w:p>
          <w:p w14:paraId="2E9D988D" w14:textId="77777777" w:rsidR="00F53EA4" w:rsidRDefault="00F53EA4" w:rsidP="00F53EA4">
            <w:pPr>
              <w:rPr>
                <w:rFonts w:ascii="Verdana" w:hAnsi="Verdana"/>
                <w:sz w:val="20"/>
                <w:szCs w:val="20"/>
              </w:rPr>
            </w:pPr>
          </w:p>
          <w:p w14:paraId="531069BD" w14:textId="4BFE8886" w:rsidR="00D14E43" w:rsidRPr="004328C9" w:rsidRDefault="00D14E43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9218C1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D14E43" w:rsidRPr="004328C9" w14:paraId="40E30B8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1B110EC" w14:textId="77777777" w:rsidR="00D14E43" w:rsidRPr="004328C9" w:rsidRDefault="00D14E43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D14E43" w14:paraId="3EEDF27F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3EBD38" w14:textId="05FBCE76" w:rsidR="00D14E43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554B8120" w14:textId="656B8737" w:rsidR="002300D7" w:rsidRDefault="002300D7" w:rsidP="00492DC0">
      <w:pPr>
        <w:pStyle w:val="Heading2"/>
      </w:pPr>
      <w:bookmarkStart w:id="11" w:name="_Toc93479629"/>
      <w:r>
        <w:t>Lab0</w:t>
      </w:r>
      <w:r w:rsidR="00492DC0">
        <w:t>6</w:t>
      </w:r>
      <w:r>
        <w:t>.php</w:t>
      </w:r>
      <w:bookmarkEnd w:id="1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04AD543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CA58409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4C73E31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A98702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298FC98E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8835D9A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D90A0B7" w14:textId="77777777" w:rsidR="002300D7" w:rsidRDefault="00892DB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32AA9E36" w14:textId="291A2C99" w:rsidR="00892DB9" w:rsidRPr="004328C9" w:rsidRDefault="00892DB9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892DB9">
              <w:rPr>
                <w:rFonts w:ascii="Verdana" w:hAnsi="Verdana"/>
                <w:sz w:val="20"/>
                <w:szCs w:val="20"/>
              </w:rPr>
              <w:t>&lt;script&gt;alert("This is an alert")&lt;/script&gt;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684391C" w14:textId="023A4FE9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1D39D4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2300D7" w:rsidRPr="004328C9" w14:paraId="44CA76C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341306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42D8FF3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63B0FC7" w14:textId="264179D1" w:rsidR="002300D7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3F81DC58" w14:textId="5581E878" w:rsidR="002300D7" w:rsidRDefault="002300D7" w:rsidP="002300D7">
      <w:pPr>
        <w:pStyle w:val="Heading2"/>
      </w:pPr>
      <w:bookmarkStart w:id="12" w:name="_Toc93479630"/>
      <w:r>
        <w:t>Lab0</w:t>
      </w:r>
      <w:r w:rsidR="00492DC0">
        <w:t>7</w:t>
      </w:r>
      <w:r>
        <w:t>.php</w:t>
      </w:r>
      <w:bookmarkEnd w:id="12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2300D7" w:rsidRPr="004328C9" w14:paraId="40F60AA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EEFF78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2CBA730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D9BB5F" w14:textId="77777777" w:rsidR="002300D7" w:rsidRPr="004328C9" w:rsidRDefault="002300D7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2300D7" w14:paraId="44319E6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043630" w14:textId="77777777" w:rsidR="002300D7" w:rsidRPr="004328C9" w:rsidRDefault="002300D7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C65D698" w14:textId="77777777" w:rsidR="002300D7" w:rsidRDefault="0071485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2F252F76" w14:textId="77777777" w:rsidR="00714856" w:rsidRDefault="0071485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714856">
              <w:rPr>
                <w:rFonts w:ascii="Verdana" w:hAnsi="Verdana"/>
                <w:sz w:val="20"/>
                <w:szCs w:val="20"/>
              </w:rPr>
              <w:t>?x=1#&lt;script&gt;console.log("This is an alrt")&lt;/script&gt;</w:t>
            </w:r>
          </w:p>
          <w:p w14:paraId="4E9F90C6" w14:textId="2488CCCA" w:rsidR="00714856" w:rsidRPr="004328C9" w:rsidRDefault="00714856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A81E4C1" w14:textId="7E1E8CCE" w:rsidR="002300D7" w:rsidRPr="004328C9" w:rsidRDefault="002300D7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1D39D4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DOM XSS</w:t>
            </w:r>
          </w:p>
        </w:tc>
      </w:tr>
      <w:tr w:rsidR="002300D7" w:rsidRPr="004328C9" w14:paraId="0AB5F901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E958FAF" w14:textId="77777777" w:rsidR="002300D7" w:rsidRPr="004328C9" w:rsidRDefault="002300D7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2300D7" w14:paraId="6155CDA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785179" w14:textId="77777777" w:rsidR="002300D7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lastRenderedPageBreak/>
              <w:t>Use POST instead of GET for Requests and sanitise input variables properly</w:t>
            </w:r>
          </w:p>
          <w:p w14:paraId="740DE42A" w14:textId="77777777" w:rsidR="002A6917" w:rsidRDefault="002A691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  <w:p w14:paraId="3E27FA0B" w14:textId="77777777" w:rsidR="002A6917" w:rsidRDefault="002A691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Modified the sanitation for use in JavaScript:</w:t>
            </w:r>
          </w:p>
          <w:p w14:paraId="6DF28865" w14:textId="77777777" w:rsidR="002A6917" w:rsidRDefault="002A691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  <w:p w14:paraId="16998401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function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anitis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{</w:t>
            </w:r>
          </w:p>
          <w:p w14:paraId="1A69D9C1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1A5574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le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badChars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[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lt;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gt;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;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/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{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}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[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]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'"'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];</w:t>
            </w:r>
          </w:p>
          <w:p w14:paraId="69D38E36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1A5574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fo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(</w:t>
            </w:r>
            <w:r w:rsidRPr="001A5574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le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i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1A5574">
              <w:rPr>
                <w:rFonts w:ascii="Consolas" w:hAnsi="Consolas"/>
                <w:color w:val="B5CEA8"/>
                <w:sz w:val="21"/>
                <w:szCs w:val="21"/>
                <w:lang w:val="en-GB" w:eastAsia="en-GB"/>
              </w:rPr>
              <w:t>0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;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i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&lt;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length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;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i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++){</w:t>
            </w:r>
          </w:p>
          <w:p w14:paraId="7403AA4C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</w:t>
            </w:r>
            <w:r w:rsidRPr="001A5574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le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urrentLette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charA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i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;</w:t>
            </w:r>
          </w:p>
          <w:p w14:paraId="4BA9090A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</w:t>
            </w:r>
            <w:r w:rsidRPr="001A5574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if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badChars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includes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urrentLette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){</w:t>
            </w:r>
          </w:p>
          <w:p w14:paraId="2ECC9FF9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 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replac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urrentLette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amp;#x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+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charCodeA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urrentLette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) + 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;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;</w:t>
            </w:r>
          </w:p>
          <w:p w14:paraId="7B21D70A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 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onsol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log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amp;#x"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+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charCodeAt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urrentLetter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);</w:t>
            </w:r>
          </w:p>
          <w:p w14:paraId="5C4394B1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    }</w:t>
            </w:r>
          </w:p>
          <w:p w14:paraId="27AC2018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  }</w:t>
            </w:r>
          </w:p>
          <w:p w14:paraId="115811BD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consol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1A5574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log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;</w:t>
            </w:r>
          </w:p>
          <w:p w14:paraId="7AAD2B0A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1A5574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return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1A5574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;</w:t>
            </w:r>
          </w:p>
          <w:p w14:paraId="6059255A" w14:textId="77777777" w:rsidR="001A5574" w:rsidRPr="001A5574" w:rsidRDefault="001A5574" w:rsidP="001A5574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1A5574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}</w:t>
            </w:r>
          </w:p>
          <w:p w14:paraId="021E5955" w14:textId="1EB0567C" w:rsidR="002A6917" w:rsidRPr="004328C9" w:rsidRDefault="002A6917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1D89D254" w14:textId="69BD9A4A" w:rsidR="00492DC0" w:rsidRDefault="00492DC0" w:rsidP="00492DC0">
      <w:pPr>
        <w:pStyle w:val="Heading2"/>
      </w:pPr>
      <w:bookmarkStart w:id="13" w:name="_Toc93479631"/>
      <w:r>
        <w:t>Lab0</w:t>
      </w:r>
      <w:r w:rsidR="00755D8D">
        <w:t>8</w:t>
      </w:r>
      <w:r>
        <w:t>.php</w:t>
      </w:r>
      <w:bookmarkEnd w:id="13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51D405F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B56B3E9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840D1D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BF7AB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54CB747C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F4B642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682E788" w14:textId="77777777" w:rsidR="00492DC0" w:rsidRDefault="00544328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76644CCE" w14:textId="5A01EF25" w:rsidR="00544328" w:rsidRDefault="00544328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544328">
              <w:rPr>
                <w:rFonts w:ascii="Verdana" w:hAnsi="Verdana"/>
                <w:sz w:val="20"/>
                <w:szCs w:val="20"/>
              </w:rPr>
              <w:t>"&lt;script&gt;&lt;script&gt;alert("This is an alert")&lt;/script&gt;&lt;/script&gt;"</w:t>
            </w:r>
          </w:p>
          <w:p w14:paraId="4000D54C" w14:textId="1D2C0382" w:rsidR="00544328" w:rsidRPr="004328C9" w:rsidRDefault="00544328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FC4312">
              <w:rPr>
                <w:rFonts w:ascii="Verdana" w:hAnsi="Verdana"/>
                <w:sz w:val="20"/>
                <w:szCs w:val="20"/>
              </w:rPr>
              <w:t>printing in once prints '"&gt;' outside of text box so placing it once inside the textbox deleting last "&gt;" and then printing in full will allow the script to run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039DD8" w14:textId="795878AC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544328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492DC0" w:rsidRPr="004328C9" w14:paraId="737569F6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C408D32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10A2A2B4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A6F0869" w14:textId="5DC69016" w:rsidR="00492DC0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4FF48ED4" w14:textId="6AE1B8A6" w:rsidR="00492DC0" w:rsidRDefault="00492DC0" w:rsidP="00492DC0">
      <w:pPr>
        <w:pStyle w:val="Heading2"/>
      </w:pPr>
      <w:bookmarkStart w:id="14" w:name="_Toc93479632"/>
      <w:r>
        <w:lastRenderedPageBreak/>
        <w:t>Lab0</w:t>
      </w:r>
      <w:r w:rsidR="00755D8D">
        <w:t>9</w:t>
      </w:r>
      <w:r>
        <w:t>.php</w:t>
      </w:r>
      <w:bookmarkEnd w:id="14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492DC0" w:rsidRPr="004328C9" w14:paraId="094E616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4182FF2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EF43FAA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3B3433" w14:textId="77777777" w:rsidR="00492DC0" w:rsidRPr="004328C9" w:rsidRDefault="00492DC0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492DC0" w14:paraId="377B7FA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EFB2381" w14:textId="77777777" w:rsidR="00492DC0" w:rsidRPr="004328C9" w:rsidRDefault="00492DC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880B426" w14:textId="77777777" w:rsidR="00CE68EA" w:rsidRDefault="00CE68EA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22639CDD" w14:textId="3E0B61A7" w:rsidR="00CE68EA" w:rsidRDefault="00901D32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901D32">
              <w:rPr>
                <w:rFonts w:ascii="Verdana" w:hAnsi="Verdana"/>
                <w:sz w:val="20"/>
                <w:szCs w:val="20"/>
              </w:rPr>
              <w:t>?number=1===1){alert("caution")}&lt;/script&gt;&lt;script&gt;if(1</w:t>
            </w:r>
          </w:p>
          <w:p w14:paraId="2A893B09" w14:textId="7C8C0332" w:rsidR="00492DC0" w:rsidRDefault="00CE68EA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CE68EA">
              <w:rPr>
                <w:rFonts w:ascii="Verdana" w:hAnsi="Verdana"/>
                <w:sz w:val="20"/>
                <w:szCs w:val="20"/>
              </w:rPr>
              <w:t>variable passed is being used as a boundary in a</w:t>
            </w:r>
            <w:r>
              <w:rPr>
                <w:rFonts w:ascii="Verdana" w:hAnsi="Verdana"/>
                <w:sz w:val="20"/>
                <w:szCs w:val="20"/>
              </w:rPr>
              <w:t>n</w:t>
            </w:r>
            <w:r w:rsidRPr="00CE68EA">
              <w:rPr>
                <w:rFonts w:ascii="Verdana" w:hAnsi="Verdana"/>
                <w:sz w:val="20"/>
                <w:szCs w:val="20"/>
              </w:rPr>
              <w:t xml:space="preserve"> if else or switch statement. this can be exploited as the variable is being passed as text and can insert new pieces of &lt;script&gt;</w:t>
            </w:r>
          </w:p>
          <w:p w14:paraId="238DCE1A" w14:textId="1CC0C66E" w:rsidR="00CE68EA" w:rsidRPr="004328C9" w:rsidRDefault="00CE68EA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2884CE" w14:textId="44C31B06" w:rsidR="00492DC0" w:rsidRPr="004328C9" w:rsidRDefault="00492DC0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901D32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elective XSS</w:t>
            </w:r>
          </w:p>
        </w:tc>
      </w:tr>
      <w:tr w:rsidR="00492DC0" w:rsidRPr="004328C9" w14:paraId="072F416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7DCA83F" w14:textId="77777777" w:rsidR="00492DC0" w:rsidRPr="004328C9" w:rsidRDefault="00492DC0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492DC0" w14:paraId="434C462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AED791E" w14:textId="589B9220" w:rsidR="00492DC0" w:rsidRPr="004328C9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Use POST instead of GET for Requests and sanitise input variables properly</w:t>
            </w:r>
          </w:p>
        </w:tc>
      </w:tr>
    </w:tbl>
    <w:p w14:paraId="70759BBB" w14:textId="1A27777B" w:rsidR="00755D8D" w:rsidRDefault="00755D8D" w:rsidP="00755D8D">
      <w:pPr>
        <w:pStyle w:val="Heading2"/>
      </w:pPr>
      <w:bookmarkStart w:id="15" w:name="_Toc93479633"/>
      <w:r>
        <w:t>Lab10.php</w:t>
      </w:r>
      <w:bookmarkEnd w:id="15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F3ECB1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AE456A2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DC6EE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96621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62257BE0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70272BF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63D232" w14:textId="77777777" w:rsidR="00755D8D" w:rsidRDefault="006935F1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Used:</w:t>
            </w:r>
          </w:p>
          <w:p w14:paraId="5FA1F06A" w14:textId="50150F52" w:rsidR="006935F1" w:rsidRDefault="006935F1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6935F1">
              <w:rPr>
                <w:rFonts w:ascii="Verdana" w:hAnsi="Verdana"/>
                <w:sz w:val="20"/>
                <w:szCs w:val="20"/>
              </w:rPr>
              <w:t>"&lt;script&gt;&lt;script&gt;alert("This is an al</w:t>
            </w:r>
            <w:r w:rsidR="00544328">
              <w:rPr>
                <w:rFonts w:ascii="Verdana" w:hAnsi="Verdana"/>
                <w:sz w:val="20"/>
                <w:szCs w:val="20"/>
              </w:rPr>
              <w:t>e</w:t>
            </w:r>
            <w:r w:rsidRPr="006935F1">
              <w:rPr>
                <w:rFonts w:ascii="Verdana" w:hAnsi="Verdana"/>
                <w:sz w:val="20"/>
                <w:szCs w:val="20"/>
              </w:rPr>
              <w:t>rt")&lt;/script&gt;&lt;/script&gt;"</w:t>
            </w:r>
          </w:p>
          <w:p w14:paraId="4D7EAB54" w14:textId="77777777" w:rsidR="006935F1" w:rsidRDefault="00FC4312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 w:rsidRPr="00FC4312">
              <w:rPr>
                <w:rFonts w:ascii="Verdana" w:hAnsi="Verdana"/>
                <w:sz w:val="20"/>
                <w:szCs w:val="20"/>
              </w:rPr>
              <w:t>printing in once prints '"&gt;' outside of text box so placing it once inside the textbox deleting last "&gt;" and then printing in full will allow the script to run</w:t>
            </w:r>
          </w:p>
          <w:p w14:paraId="73F8DC1B" w14:textId="45C9DC37" w:rsidR="00544328" w:rsidRPr="004328C9" w:rsidRDefault="00544328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aem as Lab 8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20E608" w14:textId="1281EE75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6935F1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flective XSS</w:t>
            </w:r>
          </w:p>
        </w:tc>
      </w:tr>
      <w:tr w:rsidR="00755D8D" w:rsidRPr="004328C9" w14:paraId="5EC8A4E2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30E1857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6CFE19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6CBA61D" w14:textId="77777777" w:rsidR="00755D8D" w:rsidRDefault="009A1DC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lastRenderedPageBreak/>
              <w:t>Use POST instead of GET for Requests and sanitise input variables properly</w:t>
            </w:r>
          </w:p>
          <w:p w14:paraId="03F81A0E" w14:textId="77777777" w:rsidR="00C90EC1" w:rsidRDefault="00C90EC1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  <w:p w14:paraId="17482EB8" w14:textId="54BC6912" w:rsidR="00C90EC1" w:rsidRDefault="00C90EC1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Sanitisation used for all of Lab 3: 1 – </w:t>
            </w:r>
            <w:r w:rsidR="001A5574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6, 8 - </w:t>
            </w: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10</w:t>
            </w:r>
            <w:r w:rsidR="00715769"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 xml:space="preserve"> (~mostly the same)</w:t>
            </w:r>
            <w:r>
              <w:rPr>
                <w:rFonts w:ascii="Verdana" w:eastAsia="Verdana" w:hAnsi="Verdana" w:cs="Arial"/>
                <w:b/>
                <w:bCs/>
                <w:sz w:val="20"/>
                <w:szCs w:val="20"/>
              </w:rPr>
              <w:t>:</w:t>
            </w:r>
          </w:p>
          <w:p w14:paraId="5B21B506" w14:textId="77777777" w:rsidR="00C90EC1" w:rsidRDefault="00C90EC1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  <w:p w14:paraId="3122EAD2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function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anitis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{</w:t>
            </w:r>
          </w:p>
          <w:p w14:paraId="23974B10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badChars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[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lt;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gt;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;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/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{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}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[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]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'"'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];</w:t>
            </w:r>
          </w:p>
          <w:p w14:paraId="7E27774E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715769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fo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i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715769">
              <w:rPr>
                <w:rFonts w:ascii="Consolas" w:hAnsi="Consolas"/>
                <w:color w:val="B5CEA8"/>
                <w:sz w:val="21"/>
                <w:szCs w:val="21"/>
                <w:lang w:val="en-GB" w:eastAsia="en-GB"/>
              </w:rPr>
              <w:t>0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;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i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&lt; 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trlen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);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i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++){</w:t>
            </w:r>
          </w:p>
          <w:p w14:paraId="4B18EB03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currentLette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ubst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i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B5CEA8"/>
                <w:sz w:val="21"/>
                <w:szCs w:val="21"/>
                <w:lang w:val="en-GB" w:eastAsia="en-GB"/>
              </w:rPr>
              <w:t>1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;</w:t>
            </w:r>
          </w:p>
          <w:p w14:paraId="15FCBFB6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</w:t>
            </w:r>
            <w:r w:rsidRPr="00715769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if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(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in_array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currentLette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badChars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){</w:t>
            </w:r>
          </w:p>
          <w:p w14:paraId="1C5378FE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 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tr_replac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currentLette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, </w:t>
            </w:r>
            <w:r w:rsidRPr="00715769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&amp;#0"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.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strval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DCDCAA"/>
                <w:sz w:val="21"/>
                <w:szCs w:val="21"/>
                <w:lang w:val="en-GB" w:eastAsia="en-GB"/>
              </w:rPr>
              <w:t>ord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(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currentLetter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)),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;</w:t>
            </w:r>
          </w:p>
          <w:p w14:paraId="495573E0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    }</w:t>
            </w:r>
          </w:p>
          <w:p w14:paraId="6E4B3CC7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  }</w:t>
            </w:r>
          </w:p>
          <w:p w14:paraId="5767876B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</w:t>
            </w:r>
            <w:r w:rsidRPr="00715769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return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715769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name</w:t>
            </w: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;</w:t>
            </w:r>
          </w:p>
          <w:p w14:paraId="39C2E7B7" w14:textId="77777777" w:rsidR="00715769" w:rsidRPr="00715769" w:rsidRDefault="00715769" w:rsidP="00715769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15769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    }</w:t>
            </w:r>
          </w:p>
          <w:p w14:paraId="526A65CA" w14:textId="4735198B" w:rsidR="00C90EC1" w:rsidRPr="004328C9" w:rsidRDefault="00C90EC1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3E6AE3A" w14:textId="77777777" w:rsidR="00755D8D" w:rsidRDefault="00755D8D" w:rsidP="00755D8D">
      <w:pPr>
        <w:pStyle w:val="Heading1"/>
      </w:pPr>
      <w:bookmarkStart w:id="16" w:name="_Toc93479634"/>
      <w:r>
        <w:t>Lab04.php</w:t>
      </w:r>
      <w:bookmarkEnd w:id="16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471A67D2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3B6D87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9A13B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9F2EA7D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430016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0DB5C9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803B956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E9DF81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7640C2B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0B18B7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5D94C90B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D7ADD9E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2FF19240" w14:textId="3EB59603" w:rsidR="00755D8D" w:rsidRDefault="00755D8D" w:rsidP="00755D8D">
      <w:pPr>
        <w:pStyle w:val="Heading1"/>
      </w:pPr>
      <w:bookmarkStart w:id="17" w:name="_Toc93479635"/>
      <w:r>
        <w:t>Lab05.php</w:t>
      </w:r>
      <w:bookmarkEnd w:id="17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292A727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6184604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6DE15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6A1813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7E5E8CD1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C75DF60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1073CCB" w14:textId="07A6B6DB" w:rsidR="00755D8D" w:rsidRPr="004328C9" w:rsidRDefault="002A002A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See document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DB40631" w14:textId="780850B5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755711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Command Injection</w:t>
            </w:r>
          </w:p>
        </w:tc>
      </w:tr>
      <w:tr w:rsidR="00755D8D" w:rsidRPr="004328C9" w14:paraId="09C6E487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4D3A6B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7C15B563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E39D7BA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7DC875B" w14:textId="1BC0DF1D" w:rsidR="00755D8D" w:rsidRDefault="00755D8D" w:rsidP="00755D8D">
      <w:pPr>
        <w:pStyle w:val="Heading1"/>
      </w:pPr>
      <w:bookmarkStart w:id="18" w:name="_Toc93479636"/>
      <w:r>
        <w:t>Lab06.php</w:t>
      </w:r>
      <w:bookmarkEnd w:id="18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388C83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241999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9ADB5B4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820ACA9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145499F6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8B366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4B3C4BE" w14:textId="77777777" w:rsidR="00755D8D" w:rsidRPr="004328C9" w:rsidRDefault="00755D8D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8FA25E" w14:textId="77777777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755D8D" w:rsidRPr="004328C9" w14:paraId="6BFAC99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A3337C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3436BDCC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F150392" w14:textId="77777777" w:rsidR="00755D8D" w:rsidRPr="004328C9" w:rsidRDefault="00755D8D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045861DA" w14:textId="77777777" w:rsidR="00755D8D" w:rsidRDefault="00755D8D" w:rsidP="00755D8D">
      <w:pPr>
        <w:pStyle w:val="Heading1"/>
      </w:pPr>
      <w:bookmarkStart w:id="19" w:name="_Toc93479637"/>
      <w:r>
        <w:t>Lab08.php</w:t>
      </w:r>
      <w:bookmarkEnd w:id="19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755D8D" w:rsidRPr="004328C9" w14:paraId="58FE1905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DAEA2B7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FA51B00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C09A4A5" w14:textId="77777777" w:rsidR="00755D8D" w:rsidRPr="004328C9" w:rsidRDefault="00755D8D" w:rsidP="00212EF1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755D8D" w14:paraId="0D0E854A" w14:textId="77777777" w:rsidTr="00212EF1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712AECF" w14:textId="58956315" w:rsidR="00755D8D" w:rsidRPr="004328C9" w:rsidRDefault="00C569B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19/01/22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B696FCA" w14:textId="77777777" w:rsidR="00755D8D" w:rsidRDefault="005A083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ccessing the site and then opening a new tab allows access to the previous site without logging in again.</w:t>
            </w:r>
          </w:p>
          <w:p w14:paraId="12C8F473" w14:textId="20A43B2D" w:rsidR="006F02E0" w:rsidRPr="004328C9" w:rsidRDefault="006F02E0" w:rsidP="00212EF1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5C6712D" w14:textId="544FC6CC" w:rsidR="00F307B9" w:rsidRDefault="00460C30" w:rsidP="00212EF1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Access is gained to the site having the same privileges as the other user.</w:t>
            </w:r>
          </w:p>
          <w:p w14:paraId="42568A90" w14:textId="58865DB9" w:rsidR="00755D8D" w:rsidRPr="004328C9" w:rsidRDefault="00755D8D" w:rsidP="00212EF1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BE2C4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5D3D9C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C</w:t>
            </w:r>
            <w:r w:rsidR="00561D9E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oss</w:t>
            </w:r>
            <w:r w:rsidR="00BE2C4E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-</w:t>
            </w:r>
            <w:r w:rsidR="005D3D9C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</w:t>
            </w:r>
            <w:r w:rsidR="00561D9E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 xml:space="preserve">ite </w:t>
            </w:r>
            <w:r w:rsidR="005D3D9C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Request Forgery</w:t>
            </w:r>
          </w:p>
        </w:tc>
      </w:tr>
      <w:tr w:rsidR="00755D8D" w:rsidRPr="004328C9" w14:paraId="30E78C5A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11C2C99" w14:textId="77777777" w:rsidR="00755D8D" w:rsidRPr="004328C9" w:rsidRDefault="00755D8D" w:rsidP="00212EF1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755D8D" w14:paraId="247DBE89" w14:textId="77777777" w:rsidTr="00212EF1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39D44CB4" w14:textId="208F6E7C" w:rsidR="00F307B9" w:rsidRDefault="00F307B9" w:rsidP="00212EF1">
            <w:pPr>
              <w:rPr>
                <w:rFonts w:ascii="Verdana" w:eastAsia="Verdana" w:hAnsi="Verdana" w:cs="Arial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o mitigate this add, in a hidden token into the form and check this token</w:t>
            </w:r>
          </w:p>
          <w:p w14:paraId="41E61604" w14:textId="577EE2EC" w:rsidR="00755D8D" w:rsidRDefault="000A4A32" w:rsidP="00212EF1">
            <w:pPr>
              <w:rPr>
                <w:rFonts w:ascii="Verdana" w:eastAsia="Verdana" w:hAnsi="Verdana" w:cs="Arial"/>
                <w:sz w:val="20"/>
                <w:szCs w:val="20"/>
              </w:rPr>
            </w:pPr>
            <w:r w:rsidRPr="000A4A32">
              <w:rPr>
                <w:rFonts w:ascii="Verdana" w:eastAsia="Verdana" w:hAnsi="Verdana" w:cs="Arial"/>
                <w:sz w:val="20"/>
                <w:szCs w:val="20"/>
              </w:rPr>
              <w:t>Modifications made to the index.php file:</w:t>
            </w:r>
          </w:p>
          <w:p w14:paraId="5B7549AA" w14:textId="77777777" w:rsidR="00CE4D45" w:rsidRPr="00CE4D45" w:rsidRDefault="00CE4D45" w:rsidP="00CE4D45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CE4D45">
              <w:rPr>
                <w:rFonts w:ascii="Consolas" w:hAnsi="Consolas"/>
                <w:color w:val="808080"/>
                <w:sz w:val="21"/>
                <w:szCs w:val="21"/>
                <w:lang w:val="en-GB" w:eastAsia="en-GB"/>
              </w:rPr>
              <w:t>&lt;</w:t>
            </w:r>
            <w:r w:rsidRPr="00CE4D45">
              <w:rPr>
                <w:rFonts w:ascii="Consolas" w:hAnsi="Consolas"/>
                <w:color w:val="569CD6"/>
                <w:sz w:val="21"/>
                <w:szCs w:val="21"/>
                <w:lang w:val="en-GB" w:eastAsia="en-GB"/>
              </w:rPr>
              <w:t>input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CE4D45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type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=</w:t>
            </w:r>
            <w:r w:rsidRPr="00CE4D45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hidden"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CE4D45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name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=</w:t>
            </w:r>
            <w:r w:rsidRPr="00CE4D45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token"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CE4D45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id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=</w:t>
            </w:r>
            <w:r w:rsidRPr="00CE4D45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token"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</w:t>
            </w:r>
            <w:r w:rsidRPr="00CE4D45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value</w:t>
            </w:r>
            <w:r w:rsidRPr="00CE4D45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=</w:t>
            </w:r>
            <w:r w:rsidRPr="00CE4D45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"</w:t>
            </w:r>
            <w:r w:rsidRPr="00CE4D45">
              <w:rPr>
                <w:rFonts w:ascii="Consolas" w:hAnsi="Consolas"/>
                <w:color w:val="808080"/>
                <w:sz w:val="21"/>
                <w:szCs w:val="21"/>
                <w:lang w:val="en-GB" w:eastAsia="en-GB"/>
              </w:rPr>
              <w:t>&gt;</w:t>
            </w:r>
          </w:p>
          <w:p w14:paraId="33555B37" w14:textId="01097A69" w:rsidR="00CE4D45" w:rsidRDefault="00CE4D45" w:rsidP="00212EF1">
            <w:pPr>
              <w:rPr>
                <w:rFonts w:ascii="Verdana" w:eastAsia="Verdana" w:hAnsi="Verdana" w:cs="Arial"/>
                <w:sz w:val="20"/>
                <w:szCs w:val="20"/>
              </w:rPr>
            </w:pPr>
            <w:r>
              <w:rPr>
                <w:rFonts w:ascii="Verdana" w:eastAsia="Verdana" w:hAnsi="Verdana" w:cs="Arial"/>
                <w:sz w:val="20"/>
                <w:szCs w:val="20"/>
              </w:rPr>
              <w:t>Modifications made to the Transfer.php file:</w:t>
            </w:r>
          </w:p>
          <w:p w14:paraId="2AEF4380" w14:textId="77777777" w:rsidR="00702216" w:rsidRPr="00702216" w:rsidRDefault="00702216" w:rsidP="00702216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702216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</w:t>
            </w:r>
            <w:r w:rsidRPr="00702216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hiddenToken</w:t>
            </w:r>
            <w:r w:rsidRPr="00702216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 </w:t>
            </w:r>
            <w:r w:rsidRPr="00702216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_GET</w:t>
            </w:r>
            <w:r w:rsidRPr="00702216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[</w:t>
            </w:r>
            <w:r w:rsidRPr="00702216">
              <w:rPr>
                <w:rFonts w:ascii="Consolas" w:hAnsi="Consolas"/>
                <w:color w:val="CE9178"/>
                <w:sz w:val="21"/>
                <w:szCs w:val="21"/>
                <w:lang w:val="en-GB" w:eastAsia="en-GB"/>
              </w:rPr>
              <w:t>"token"</w:t>
            </w:r>
            <w:r w:rsidRPr="00702216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];</w:t>
            </w:r>
          </w:p>
          <w:p w14:paraId="23EAC80E" w14:textId="7B16B349" w:rsidR="00CE4D45" w:rsidRDefault="00B36C7F" w:rsidP="00212EF1">
            <w:pPr>
              <w:rPr>
                <w:rFonts w:ascii="Verdana" w:eastAsia="Verdana" w:hAnsi="Verdana" w:cs="Arial"/>
                <w:sz w:val="20"/>
                <w:szCs w:val="20"/>
              </w:rPr>
            </w:pPr>
            <w:r>
              <w:rPr>
                <w:rFonts w:ascii="Verdana" w:eastAsia="Verdana" w:hAnsi="Verdana" w:cs="Arial"/>
                <w:sz w:val="20"/>
                <w:szCs w:val="20"/>
              </w:rPr>
              <w:t>&amp;</w:t>
            </w:r>
          </w:p>
          <w:p w14:paraId="3DF7E5FE" w14:textId="77777777" w:rsidR="00B36C7F" w:rsidRPr="00B36C7F" w:rsidRDefault="00B36C7F" w:rsidP="00B36C7F">
            <w:pPr>
              <w:shd w:val="clear" w:color="auto" w:fill="1E1E1E"/>
              <w:suppressAutoHyphens w:val="0"/>
              <w:autoSpaceDN/>
              <w:spacing w:line="14.25pt" w:lineRule="atLeast"/>
              <w:textAlignment w:val="auto"/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</w:pPr>
            <w:r w:rsidRPr="00B36C7F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                </w:t>
            </w:r>
            <w:r w:rsidRPr="00B36C7F">
              <w:rPr>
                <w:rFonts w:ascii="Consolas" w:hAnsi="Consolas"/>
                <w:color w:val="C586C0"/>
                <w:sz w:val="21"/>
                <w:szCs w:val="21"/>
                <w:lang w:val="en-GB" w:eastAsia="en-GB"/>
              </w:rPr>
              <w:t>if</w:t>
            </w:r>
            <w:r w:rsidRPr="00B36C7F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(</w:t>
            </w:r>
            <w:r w:rsidRPr="00B36C7F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hiddenToken</w:t>
            </w:r>
            <w:r w:rsidRPr="00B36C7F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 xml:space="preserve"> == </w:t>
            </w:r>
            <w:r w:rsidRPr="00B36C7F">
              <w:rPr>
                <w:rFonts w:ascii="Consolas" w:hAnsi="Consolas"/>
                <w:color w:val="9CDCFE"/>
                <w:sz w:val="21"/>
                <w:szCs w:val="21"/>
                <w:lang w:val="en-GB" w:eastAsia="en-GB"/>
              </w:rPr>
              <w:t>$storedToken</w:t>
            </w:r>
            <w:r w:rsidRPr="00B36C7F">
              <w:rPr>
                <w:rFonts w:ascii="Consolas" w:hAnsi="Consolas"/>
                <w:color w:val="D4D4D4"/>
                <w:sz w:val="21"/>
                <w:szCs w:val="21"/>
                <w:lang w:val="en-GB" w:eastAsia="en-GB"/>
              </w:rPr>
              <w:t>){</w:t>
            </w:r>
          </w:p>
          <w:p w14:paraId="30E8F15B" w14:textId="77777777" w:rsidR="00B36C7F" w:rsidRPr="000A4A32" w:rsidRDefault="00B36C7F" w:rsidP="00212EF1">
            <w:pPr>
              <w:rPr>
                <w:rFonts w:ascii="Verdana" w:eastAsia="Verdana" w:hAnsi="Verdana" w:cs="Arial"/>
                <w:sz w:val="20"/>
                <w:szCs w:val="20"/>
              </w:rPr>
            </w:pPr>
          </w:p>
          <w:p w14:paraId="3E0016F6" w14:textId="16D3440B" w:rsidR="000A4A32" w:rsidRPr="004328C9" w:rsidRDefault="000A4A32" w:rsidP="00212EF1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7F03FE4F" w14:textId="77777777" w:rsidR="00A111E9" w:rsidRDefault="00A111E9" w:rsidP="00A111E9">
      <w:pPr>
        <w:pStyle w:val="Heading1"/>
      </w:pPr>
      <w:bookmarkStart w:id="20" w:name="_Toc93479638"/>
      <w:r>
        <w:t>Lab09.php</w:t>
      </w:r>
      <w:bookmarkEnd w:id="20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67C698F3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74020F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23CD4AE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2B7FF37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4C720BCA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8E6966B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125662E" w14:textId="77777777" w:rsidR="00A111E9" w:rsidRPr="004328C9" w:rsidRDefault="00A111E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22CDCE5A" w14:textId="77777777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Pr="004328C9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XXX</w:t>
            </w:r>
          </w:p>
        </w:tc>
      </w:tr>
      <w:tr w:rsidR="00A111E9" w:rsidRPr="004328C9" w14:paraId="4F5EE738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E3B2DF5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5686254B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6D939AC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68FEA528" w14:textId="25E50782" w:rsidR="00A111E9" w:rsidRDefault="00A111E9" w:rsidP="00A111E9">
      <w:pPr>
        <w:pStyle w:val="Heading1"/>
      </w:pPr>
      <w:bookmarkStart w:id="21" w:name="_Toc93479639"/>
      <w:r>
        <w:t>Lab11.php</w:t>
      </w:r>
      <w:bookmarkEnd w:id="21"/>
    </w:p>
    <w:tbl>
      <w:tblPr>
        <w:tblW w:w="689.25pt" w:type="dxa"/>
        <w:tblLayout w:type="fixed"/>
        <w:tblCellMar>
          <w:start w:w="0.50pt" w:type="dxa"/>
          <w:end w:w="0.50pt" w:type="dxa"/>
        </w:tblCellMar>
        <w:tblLook w:firstRow="0" w:lastRow="0" w:firstColumn="0" w:lastColumn="0" w:noHBand="0" w:noVBand="0"/>
      </w:tblPr>
      <w:tblGrid>
        <w:gridCol w:w="1951"/>
        <w:gridCol w:w="4819"/>
        <w:gridCol w:w="7015"/>
      </w:tblGrid>
      <w:tr w:rsidR="00A111E9" w:rsidRPr="004328C9" w14:paraId="017EDF41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0C12D403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Date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5C40D2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Attack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F4B083" w:themeFill="accent2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32F87EF" w14:textId="77777777" w:rsidR="00A111E9" w:rsidRPr="004328C9" w:rsidRDefault="00A111E9" w:rsidP="007F1693">
            <w:pPr>
              <w:jc w:val="center"/>
              <w:rPr>
                <w:rFonts w:ascii="Verdana" w:hAnsi="Verdana"/>
              </w:rPr>
            </w:pPr>
            <w:r w:rsidRPr="004328C9">
              <w:rPr>
                <w:rFonts w:ascii="Verdana" w:hAnsi="Verdana" w:cs="Arial"/>
                <w:b/>
                <w:bCs/>
              </w:rPr>
              <w:t>Result</w:t>
            </w:r>
          </w:p>
        </w:tc>
      </w:tr>
      <w:tr w:rsidR="00A111E9" w14:paraId="35243AD8" w14:textId="77777777" w:rsidTr="007F1693">
        <w:trPr>
          <w:cantSplit/>
        </w:trPr>
        <w:tc>
          <w:tcPr>
            <w:tcW w:w="97.5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B4764CD" w14:textId="7B3502D8" w:rsidR="00A111E9" w:rsidRPr="004328C9" w:rsidRDefault="00DE3569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lastRenderedPageBreak/>
              <w:t>19/01/21</w:t>
            </w:r>
          </w:p>
        </w:tc>
        <w:tc>
          <w:tcPr>
            <w:tcW w:w="240.9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7CF30268" w14:textId="3D2B2DB5" w:rsidR="00A111E9" w:rsidRPr="004328C9" w:rsidRDefault="00C8428B" w:rsidP="007F1693">
            <w:pPr>
              <w:pStyle w:val="BodyTextIndent"/>
              <w:ind w:start="0pt"/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With this implementation, once the correct passw</w:t>
            </w:r>
            <w:r w:rsidR="00531A8E">
              <w:rPr>
                <w:rFonts w:ascii="Verdana" w:hAnsi="Verdana"/>
                <w:sz w:val="20"/>
                <w:szCs w:val="20"/>
              </w:rPr>
              <w:t>or</w:t>
            </w:r>
            <w:r>
              <w:rPr>
                <w:rFonts w:ascii="Verdana" w:hAnsi="Verdana"/>
                <w:sz w:val="20"/>
                <w:szCs w:val="20"/>
              </w:rPr>
              <w:t>d length is arrived at</w:t>
            </w:r>
            <w:r w:rsidR="00A5019F">
              <w:rPr>
                <w:rFonts w:ascii="Verdana" w:hAnsi="Verdana"/>
                <w:sz w:val="20"/>
                <w:szCs w:val="20"/>
              </w:rPr>
              <w:t>, with each letter in the password that matches the sy</w:t>
            </w:r>
            <w:r w:rsidR="00531A8E">
              <w:rPr>
                <w:rFonts w:ascii="Verdana" w:hAnsi="Verdana"/>
                <w:sz w:val="20"/>
                <w:szCs w:val="20"/>
              </w:rPr>
              <w:t>s</w:t>
            </w:r>
            <w:r w:rsidR="00A5019F">
              <w:rPr>
                <w:rFonts w:ascii="Verdana" w:hAnsi="Verdana"/>
                <w:sz w:val="20"/>
                <w:szCs w:val="20"/>
              </w:rPr>
              <w:t xml:space="preserve">tem password the processing time will increase thereby </w:t>
            </w:r>
            <w:r w:rsidR="00BB03B1">
              <w:rPr>
                <w:rFonts w:ascii="Verdana" w:hAnsi="Verdana"/>
                <w:sz w:val="20"/>
                <w:szCs w:val="20"/>
              </w:rPr>
              <w:t>indicating when an attacker is getting closer to the system password</w:t>
            </w:r>
            <w:r w:rsidR="002A530D">
              <w:rPr>
                <w:rFonts w:ascii="Verdana" w:hAnsi="Verdana"/>
                <w:sz w:val="20"/>
                <w:szCs w:val="20"/>
              </w:rPr>
              <w:t xml:space="preserve">. Max iterations is (password length) * </w:t>
            </w:r>
            <w:r w:rsidR="0087660C">
              <w:rPr>
                <w:rFonts w:ascii="Verdana" w:hAnsi="Verdana"/>
                <w:sz w:val="20"/>
                <w:szCs w:val="20"/>
              </w:rPr>
              <w:t xml:space="preserve">(number of characters) e.g. </w:t>
            </w:r>
            <w:r w:rsidR="002F6AB8">
              <w:rPr>
                <w:rFonts w:ascii="Verdana" w:hAnsi="Verdana"/>
                <w:sz w:val="20"/>
                <w:szCs w:val="20"/>
              </w:rPr>
              <w:t xml:space="preserve">Alphanumeric set e.g. 8 * </w:t>
            </w:r>
            <w:r w:rsidR="00B63AB1">
              <w:rPr>
                <w:rFonts w:ascii="Verdana" w:hAnsi="Verdana"/>
                <w:sz w:val="20"/>
                <w:szCs w:val="20"/>
              </w:rPr>
              <w:t>62</w:t>
            </w:r>
          </w:p>
        </w:tc>
        <w:tc>
          <w:tcPr>
            <w:tcW w:w="350.75pt" w:type="dxa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5AEA306C" w14:textId="1AC74C23" w:rsidR="00DD70A9" w:rsidRDefault="00DD70A9" w:rsidP="007F1693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ime increases while checking the password input against the password stored</w:t>
            </w:r>
            <w:r w:rsidR="00C74D6E">
              <w:rPr>
                <w:rFonts w:ascii="Verdana" w:hAnsi="Verdana"/>
                <w:sz w:val="20"/>
                <w:szCs w:val="20"/>
              </w:rPr>
              <w:t xml:space="preserve"> (once the characters in the password match)</w:t>
            </w:r>
            <w:r>
              <w:rPr>
                <w:rFonts w:ascii="Verdana" w:hAnsi="Verdana"/>
                <w:sz w:val="20"/>
                <w:szCs w:val="20"/>
              </w:rPr>
              <w:t xml:space="preserve"> in accordance with the length of the input password</w:t>
            </w:r>
          </w:p>
          <w:p w14:paraId="6F7DB330" w14:textId="77777777" w:rsidR="00DD70A9" w:rsidRDefault="00DD70A9" w:rsidP="007F1693">
            <w:pPr>
              <w:rPr>
                <w:rFonts w:ascii="Verdana" w:hAnsi="Verdana"/>
                <w:sz w:val="20"/>
                <w:szCs w:val="20"/>
              </w:rPr>
            </w:pPr>
          </w:p>
          <w:p w14:paraId="11B057C7" w14:textId="3C853EBD" w:rsidR="00A111E9" w:rsidRPr="004328C9" w:rsidRDefault="00A111E9" w:rsidP="007F1693">
            <w:pPr>
              <w:rPr>
                <w:rFonts w:ascii="Verdana" w:hAnsi="Verdana"/>
                <w:sz w:val="20"/>
                <w:szCs w:val="20"/>
              </w:rPr>
            </w:pPr>
            <w:r w:rsidRPr="004328C9">
              <w:rPr>
                <w:rFonts w:ascii="Verdana" w:hAnsi="Verdana"/>
                <w:sz w:val="20"/>
                <w:szCs w:val="20"/>
              </w:rPr>
              <w:t>FINDING:</w:t>
            </w:r>
            <w:r w:rsidR="00531A8E">
              <w:rPr>
                <w:rFonts w:ascii="Verdana" w:hAnsi="Verdana"/>
                <w:sz w:val="20"/>
                <w:szCs w:val="20"/>
              </w:rPr>
              <w:t xml:space="preserve"> </w:t>
            </w:r>
            <w:r w:rsidR="0090053C">
              <w:rPr>
                <w:rFonts w:ascii="Verdana" w:hAnsi="Verdana"/>
                <w:color w:val="FF0000"/>
                <w:sz w:val="20"/>
                <w:szCs w:val="20"/>
                <w:u w:val="single"/>
              </w:rPr>
              <w:t>Side channel Timing Attack</w:t>
            </w:r>
          </w:p>
        </w:tc>
      </w:tr>
      <w:tr w:rsidR="00A111E9" w:rsidRPr="004328C9" w14:paraId="6F16AA7F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8D08D" w:themeFill="accent6" w:themeFillTint="99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49F24A3C" w14:textId="77777777" w:rsidR="00A111E9" w:rsidRPr="004328C9" w:rsidRDefault="00A111E9" w:rsidP="007F1693">
            <w:pPr>
              <w:jc w:val="center"/>
              <w:rPr>
                <w:rFonts w:ascii="Verdana" w:eastAsia="Verdana" w:hAnsi="Verdana" w:cs="Arial"/>
                <w:b/>
                <w:bCs/>
              </w:rPr>
            </w:pPr>
            <w:r w:rsidRPr="004328C9">
              <w:rPr>
                <w:rFonts w:ascii="Verdana" w:eastAsia="Verdana" w:hAnsi="Verdana" w:cs="Arial"/>
                <w:b/>
                <w:bCs/>
              </w:rPr>
              <w:t>Mitigation</w:t>
            </w:r>
          </w:p>
        </w:tc>
      </w:tr>
      <w:tr w:rsidR="00A111E9" w14:paraId="01C716F2" w14:textId="77777777" w:rsidTr="007F1693">
        <w:trPr>
          <w:cantSplit/>
        </w:trPr>
        <w:tc>
          <w:tcPr>
            <w:tcW w:w="689.25pt" w:type="dxa"/>
            <w:gridSpan w:val="3"/>
            <w:tcBorders>
              <w:top w:val="single" w:sz="4" w:space="0" w:color="000000"/>
              <w:start w:val="single" w:sz="4" w:space="0" w:color="000000"/>
              <w:bottom w:val="single" w:sz="4" w:space="0" w:color="000000"/>
              <w:end w:val="single" w:sz="4" w:space="0" w:color="000000"/>
            </w:tcBorders>
            <w:shd w:val="clear" w:color="auto" w:fill="auto"/>
            <w:tcMar>
              <w:top w:w="0pt" w:type="dxa"/>
              <w:start w:w="5.40pt" w:type="dxa"/>
              <w:bottom w:w="0pt" w:type="dxa"/>
              <w:end w:w="5.40pt" w:type="dxa"/>
            </w:tcMar>
          </w:tcPr>
          <w:p w14:paraId="10C5C0D6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This can be mitigated by using a constant time algorithm to check the passwords against each other.</w:t>
            </w:r>
          </w:p>
          <w:p w14:paraId="0D8384C6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  <w:r>
              <w:rPr>
                <w:rFonts w:ascii="Verdana" w:hAnsi="Verdana"/>
                <w:sz w:val="20"/>
                <w:szCs w:val="20"/>
              </w:rPr>
              <w:t>Change the PasswordValid function to:</w:t>
            </w:r>
          </w:p>
          <w:p w14:paraId="098947CC" w14:textId="77777777" w:rsidR="00DD70A9" w:rsidRDefault="00DD70A9" w:rsidP="00DD70A9">
            <w:pPr>
              <w:rPr>
                <w:rFonts w:ascii="Verdana" w:hAnsi="Verdana"/>
                <w:sz w:val="20"/>
                <w:szCs w:val="20"/>
              </w:rPr>
            </w:pPr>
          </w:p>
          <w:p w14:paraId="7294027F" w14:textId="77777777" w:rsidR="00DD70A9" w:rsidRPr="00844EFF" w:rsidRDefault="00DD70A9" w:rsidP="00DD70A9">
            <w:pPr>
              <w:pStyle w:val="Code"/>
            </w:pPr>
            <w:r w:rsidRPr="00844EFF">
              <w:t>function PasswordValid($TestForPassowrd, $Password) {</w:t>
            </w:r>
          </w:p>
          <w:p w14:paraId="3330B47A" w14:textId="1E435741" w:rsidR="00DD70A9" w:rsidRPr="00844EFF" w:rsidRDefault="00DD70A9" w:rsidP="00DD70A9">
            <w:pPr>
              <w:pStyle w:val="Code"/>
            </w:pPr>
            <w:r w:rsidRPr="00844EFF">
              <w:tab/>
              <w:t xml:space="preserve">time_nanosleep(1,0); //ns delay inserted to simulate processing </w:t>
            </w:r>
            <w:r w:rsidR="00C145ED">
              <w:t>not needed</w:t>
            </w:r>
          </w:p>
          <w:p w14:paraId="6E888D5A" w14:textId="77777777" w:rsidR="00DD70A9" w:rsidRPr="00844EFF" w:rsidRDefault="00DD70A9" w:rsidP="00DD70A9">
            <w:pPr>
              <w:pStyle w:val="Code"/>
            </w:pPr>
            <w:r w:rsidRPr="00844EFF">
              <w:tab/>
              <w:t>return hash_equals($TestForPassowrd, $Password);</w:t>
            </w:r>
          </w:p>
          <w:p w14:paraId="07A39828" w14:textId="77777777" w:rsidR="00DD70A9" w:rsidRDefault="00DD70A9" w:rsidP="00DD70A9">
            <w:pPr>
              <w:pStyle w:val="Code"/>
            </w:pPr>
            <w:r w:rsidRPr="00844EFF">
              <w:t>}</w:t>
            </w:r>
          </w:p>
          <w:p w14:paraId="5397CE02" w14:textId="77777777" w:rsidR="00A111E9" w:rsidRPr="004328C9" w:rsidRDefault="00A111E9" w:rsidP="007F1693">
            <w:pPr>
              <w:rPr>
                <w:rFonts w:ascii="Verdana" w:eastAsia="Verdana" w:hAnsi="Verdana" w:cs="Arial"/>
                <w:b/>
                <w:bCs/>
                <w:sz w:val="20"/>
                <w:szCs w:val="20"/>
              </w:rPr>
            </w:pPr>
          </w:p>
        </w:tc>
      </w:tr>
    </w:tbl>
    <w:p w14:paraId="5A3A1207" w14:textId="77777777" w:rsidR="00492DC0" w:rsidRDefault="00492DC0"/>
    <w:sectPr w:rsidR="00492DC0" w:rsidSect="00857B19">
      <w:pgSz w:w="841.90pt" w:h="595.30pt" w:orient="landscape"/>
      <w:pgMar w:top="72pt" w:right="72pt" w:bottom="72pt" w:left="72pt" w:header="36pt" w:footer="36pt" w:gutter="0pt"/>
      <w:pgNumType w:start="0"/>
      <w:cols w:space="36pt"/>
      <w:titlePg/>
      <w:docGrid w:linePitch="326"/>
    </w:sectPr>
  </w:body>
</w:document>
</file>

<file path=word/endnotes.xml><?xml version="1.0" encoding="utf-8"?>
<w:end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endnote w:type="separator" w:id="-1">
    <w:p w14:paraId="1A408888" w14:textId="77777777" w:rsidR="004F41F8" w:rsidRDefault="004F41F8">
      <w:r>
        <w:separator/>
      </w:r>
    </w:p>
  </w:endnote>
  <w:endnote w:type="continuationSeparator" w:id="0">
    <w:p w14:paraId="1BD87243" w14:textId="77777777" w:rsidR="004F41F8" w:rsidRDefault="004F41F8">
      <w:r>
        <w:continuationSeparator/>
      </w:r>
    </w:p>
  </w:endnote>
</w:endnotes>
</file>

<file path=word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footnotes.xml><?xml version="1.0" encoding="utf-8"?>
<w:footnotes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footnote w:type="separator" w:id="-1">
    <w:p w14:paraId="0E114BF0" w14:textId="77777777" w:rsidR="004F41F8" w:rsidRDefault="004F41F8">
      <w:r>
        <w:rPr>
          <w:color w:val="000000"/>
        </w:rPr>
        <w:separator/>
      </w:r>
    </w:p>
  </w:footnote>
  <w:footnote w:type="continuationSeparator" w:id="0">
    <w:p w14:paraId="78EEFCD7" w14:textId="77777777" w:rsidR="004F41F8" w:rsidRDefault="004F41F8">
      <w:r>
        <w:continuationSeparator/>
      </w:r>
    </w:p>
  </w:footnote>
</w:footnotes>
</file>

<file path=word/numbering.xml><?xml version="1.0" encoding="utf-8"?>
<w:numbering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abstractNum w:abstractNumId="0" w15:restartNumberingAfterBreak="0">
    <w:nsid w:val="32552B13"/>
    <w:multiLevelType w:val="multilevel"/>
    <w:tmpl w:val="7CA0928C"/>
    <w:lvl w:ilvl="0">
      <w:start w:val="1"/>
      <w:numFmt w:val="decimal"/>
      <w:pStyle w:val="Heading1"/>
      <w:lvlText w:val="%1."/>
      <w:lvlJc w:val="start"/>
      <w:pPr>
        <w:ind w:start="17.85pt" w:hanging="17.85pt"/>
      </w:pPr>
      <w:rPr>
        <w:rFonts w:hint="default"/>
      </w:rPr>
    </w:lvl>
    <w:lvl w:ilvl="1">
      <w:start w:val="1"/>
      <w:numFmt w:val="decimal"/>
      <w:pStyle w:val="Heading2"/>
      <w:lvlText w:val="%1.%2."/>
      <w:lvlJc w:val="start"/>
      <w:pPr>
        <w:ind w:start="17.85pt" w:hanging="17.85pt"/>
      </w:pPr>
      <w:rPr>
        <w:rFonts w:hint="default"/>
      </w:rPr>
    </w:lvl>
    <w:lvl w:ilvl="2">
      <w:start w:val="1"/>
      <w:numFmt w:val="decimal"/>
      <w:lvlText w:val="%1.%2.%3."/>
      <w:lvlJc w:val="start"/>
      <w:pPr>
        <w:ind w:start="17.85pt" w:hanging="17.85pt"/>
      </w:pPr>
      <w:rPr>
        <w:rFonts w:hint="default"/>
      </w:rPr>
    </w:lvl>
    <w:lvl w:ilvl="3">
      <w:start w:val="1"/>
      <w:numFmt w:val="decimal"/>
      <w:lvlText w:val="%1.%2.%3.%4."/>
      <w:lvlJc w:val="start"/>
      <w:pPr>
        <w:ind w:start="17.85pt" w:hanging="17.85pt"/>
      </w:pPr>
      <w:rPr>
        <w:rFonts w:hint="default"/>
      </w:rPr>
    </w:lvl>
    <w:lvl w:ilvl="4">
      <w:start w:val="1"/>
      <w:numFmt w:val="decimal"/>
      <w:lvlText w:val="%1.%2.%3.%4.%5."/>
      <w:lvlJc w:val="start"/>
      <w:pPr>
        <w:ind w:start="17.85pt" w:hanging="17.85pt"/>
      </w:pPr>
      <w:rPr>
        <w:rFonts w:hint="default"/>
      </w:rPr>
    </w:lvl>
    <w:lvl w:ilvl="5">
      <w:start w:val="1"/>
      <w:numFmt w:val="decimal"/>
      <w:lvlText w:val="%1.%2.%3.%4.%5.%6."/>
      <w:lvlJc w:val="start"/>
      <w:pPr>
        <w:ind w:start="17.85pt" w:hanging="17.85pt"/>
      </w:pPr>
      <w:rPr>
        <w:rFonts w:hint="default"/>
      </w:rPr>
    </w:lvl>
    <w:lvl w:ilvl="6">
      <w:start w:val="1"/>
      <w:numFmt w:val="decimal"/>
      <w:lvlText w:val="%1.%2.%3.%4.%5.%6.%7."/>
      <w:lvlJc w:val="start"/>
      <w:pPr>
        <w:ind w:start="17.85pt" w:hanging="17.85pt"/>
      </w:pPr>
      <w:rPr>
        <w:rFonts w:hint="default"/>
      </w:rPr>
    </w:lvl>
    <w:lvl w:ilvl="7">
      <w:start w:val="1"/>
      <w:numFmt w:val="decimal"/>
      <w:lvlText w:val="%1.%2.%3.%4.%5.%6.%7.%8."/>
      <w:lvlJc w:val="start"/>
      <w:pPr>
        <w:ind w:start="17.85pt" w:hanging="17.85pt"/>
      </w:pPr>
      <w:rPr>
        <w:rFonts w:hint="default"/>
      </w:rPr>
    </w:lvl>
    <w:lvl w:ilvl="8">
      <w:start w:val="1"/>
      <w:numFmt w:val="decimal"/>
      <w:lvlText w:val="%1.%2.%3.%4.%5.%6.%7.%8.%9."/>
      <w:lvlJc w:val="start"/>
      <w:pPr>
        <w:ind w:start="17.85pt" w:hanging="17.85pt"/>
      </w:pPr>
      <w:rPr>
        <w:rFonts w:hint="default"/>
      </w:rPr>
    </w:lvl>
  </w:abstractNum>
  <w:num w:numId="1">
    <w:abstractNumId w:val="0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%"/>
  <w:defaultTabStop w:val="36pt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A2szA0szSzMLVU0lEKTi0uzszPAykwqQUAayn/wCwAAAA="/>
  </w:docVars>
  <w:rsids>
    <w:rsidRoot w:val="009A6829"/>
    <w:rsid w:val="000029A5"/>
    <w:rsid w:val="000250E6"/>
    <w:rsid w:val="00047B67"/>
    <w:rsid w:val="00055957"/>
    <w:rsid w:val="000639E3"/>
    <w:rsid w:val="00067C23"/>
    <w:rsid w:val="000A4A32"/>
    <w:rsid w:val="001144D0"/>
    <w:rsid w:val="0011774A"/>
    <w:rsid w:val="001444BC"/>
    <w:rsid w:val="00147512"/>
    <w:rsid w:val="001A5574"/>
    <w:rsid w:val="001A75F6"/>
    <w:rsid w:val="001D2A2F"/>
    <w:rsid w:val="001D39D4"/>
    <w:rsid w:val="001E43BB"/>
    <w:rsid w:val="002300D7"/>
    <w:rsid w:val="0028257F"/>
    <w:rsid w:val="002A002A"/>
    <w:rsid w:val="002A530D"/>
    <w:rsid w:val="002A6917"/>
    <w:rsid w:val="002F6AB8"/>
    <w:rsid w:val="00392DE9"/>
    <w:rsid w:val="003A2CC4"/>
    <w:rsid w:val="003B6119"/>
    <w:rsid w:val="0042563E"/>
    <w:rsid w:val="004328C9"/>
    <w:rsid w:val="004442CE"/>
    <w:rsid w:val="00444447"/>
    <w:rsid w:val="00460C30"/>
    <w:rsid w:val="0046234B"/>
    <w:rsid w:val="00470953"/>
    <w:rsid w:val="00492DC0"/>
    <w:rsid w:val="004F41F8"/>
    <w:rsid w:val="005140F7"/>
    <w:rsid w:val="00531A8E"/>
    <w:rsid w:val="00544328"/>
    <w:rsid w:val="00556E8F"/>
    <w:rsid w:val="00561D9E"/>
    <w:rsid w:val="00562064"/>
    <w:rsid w:val="005846DD"/>
    <w:rsid w:val="005A0830"/>
    <w:rsid w:val="005D3D9C"/>
    <w:rsid w:val="006935F1"/>
    <w:rsid w:val="006C3D39"/>
    <w:rsid w:val="006F02E0"/>
    <w:rsid w:val="006F75DD"/>
    <w:rsid w:val="00702216"/>
    <w:rsid w:val="00714856"/>
    <w:rsid w:val="00715769"/>
    <w:rsid w:val="00722153"/>
    <w:rsid w:val="00747552"/>
    <w:rsid w:val="00755711"/>
    <w:rsid w:val="00755D8D"/>
    <w:rsid w:val="007B1519"/>
    <w:rsid w:val="00844EFF"/>
    <w:rsid w:val="00853D2A"/>
    <w:rsid w:val="00857B19"/>
    <w:rsid w:val="0087660C"/>
    <w:rsid w:val="00892DB9"/>
    <w:rsid w:val="008B03C9"/>
    <w:rsid w:val="008B0527"/>
    <w:rsid w:val="008F60BC"/>
    <w:rsid w:val="0090053C"/>
    <w:rsid w:val="00901D32"/>
    <w:rsid w:val="009218C1"/>
    <w:rsid w:val="009A1DC2"/>
    <w:rsid w:val="009A6829"/>
    <w:rsid w:val="009C0864"/>
    <w:rsid w:val="00A111E9"/>
    <w:rsid w:val="00A5019F"/>
    <w:rsid w:val="00A80F50"/>
    <w:rsid w:val="00AB3210"/>
    <w:rsid w:val="00AB4E13"/>
    <w:rsid w:val="00B36C7F"/>
    <w:rsid w:val="00B63AB1"/>
    <w:rsid w:val="00B874DB"/>
    <w:rsid w:val="00B9775D"/>
    <w:rsid w:val="00BB03B1"/>
    <w:rsid w:val="00BD7013"/>
    <w:rsid w:val="00BE2C4E"/>
    <w:rsid w:val="00BE4769"/>
    <w:rsid w:val="00C07502"/>
    <w:rsid w:val="00C145ED"/>
    <w:rsid w:val="00C21832"/>
    <w:rsid w:val="00C344F7"/>
    <w:rsid w:val="00C37FAD"/>
    <w:rsid w:val="00C52FB8"/>
    <w:rsid w:val="00C569B0"/>
    <w:rsid w:val="00C57384"/>
    <w:rsid w:val="00C633B0"/>
    <w:rsid w:val="00C74D6E"/>
    <w:rsid w:val="00C8428B"/>
    <w:rsid w:val="00C90EC1"/>
    <w:rsid w:val="00CB5E3B"/>
    <w:rsid w:val="00CE4D45"/>
    <w:rsid w:val="00CE68EA"/>
    <w:rsid w:val="00D1453A"/>
    <w:rsid w:val="00D14E43"/>
    <w:rsid w:val="00D650EE"/>
    <w:rsid w:val="00D67024"/>
    <w:rsid w:val="00D70849"/>
    <w:rsid w:val="00DD70A9"/>
    <w:rsid w:val="00DE3569"/>
    <w:rsid w:val="00E141F0"/>
    <w:rsid w:val="00EF250A"/>
    <w:rsid w:val="00F307B9"/>
    <w:rsid w:val="00F44A34"/>
    <w:rsid w:val="00F53EA4"/>
    <w:rsid w:val="00F5780F"/>
    <w:rsid w:val="00F76A5C"/>
    <w:rsid w:val="00FC431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77E3D98"/>
  <w15:docId w15:val="{BEF27260-AF25-4BB1-9BB5-2458907475C1}"/>
</w:settings>
</file>

<file path=word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sz w:val="22"/>
        <w:szCs w:val="22"/>
        <w:lang w:val="en-IE" w:eastAsia="en-US" w:bidi="ar-SA"/>
      </w:rPr>
    </w:rPrDefault>
    <w:pPrDefault>
      <w:pPr>
        <w:autoSpaceDN w:val="0"/>
        <w:spacing w:after="8pt" w:line="12.70pt" w:lineRule="auto"/>
        <w:textAlignment w:val="baselin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uppressAutoHyphens/>
      <w:spacing w:after="0pt" w:line="12pt" w:lineRule="auto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57B19"/>
    <w:pPr>
      <w:keepNext/>
      <w:keepLines/>
      <w:numPr>
        <w:numId w:val="1"/>
      </w:numPr>
      <w:spacing w:before="12pt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Heading2">
    <w:name w:val="heading 2"/>
    <w:basedOn w:val="Heading1"/>
    <w:next w:val="Normal"/>
    <w:link w:val="Heading2Char"/>
    <w:uiPriority w:val="9"/>
    <w:unhideWhenUsed/>
    <w:qFormat/>
    <w:rsid w:val="00857B19"/>
    <w:pPr>
      <w:numPr>
        <w:ilvl w:val="1"/>
      </w:numPr>
      <w:outlineLvl w:val="1"/>
    </w:pPr>
    <w:rPr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pPr>
      <w:spacing w:after="6pt"/>
      <w:ind w:start="18pt"/>
    </w:pPr>
  </w:style>
  <w:style w:type="character" w:customStyle="1" w:styleId="BodyTextIndentChar">
    <w:name w:val="Body Text Indent Char"/>
    <w:basedOn w:val="DefaultParagraphFont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NoSpacing">
    <w:name w:val="No Spacing"/>
    <w:link w:val="NoSpacingChar"/>
    <w:uiPriority w:val="1"/>
    <w:qFormat/>
    <w:rsid w:val="00857B19"/>
    <w:pPr>
      <w:autoSpaceDN/>
      <w:spacing w:after="0pt" w:line="12pt" w:lineRule="auto"/>
      <w:textAlignment w:val="auto"/>
    </w:pPr>
    <w:rPr>
      <w:rFonts w:asciiTheme="minorHAnsi" w:eastAsiaTheme="minorEastAsia" w:hAnsiTheme="minorHAnsi" w:cstheme="minorBidi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857B19"/>
    <w:rPr>
      <w:rFonts w:asciiTheme="minorHAnsi" w:eastAsiaTheme="minorEastAsia" w:hAnsiTheme="minorHAnsi" w:cstheme="minorBidi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57B19"/>
    <w:rPr>
      <w:rFonts w:asciiTheme="majorHAnsi" w:eastAsiaTheme="majorEastAsia" w:hAnsiTheme="majorHAnsi" w:cstheme="majorBidi"/>
      <w:sz w:val="32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57B19"/>
    <w:pPr>
      <w:suppressAutoHyphens w:val="0"/>
      <w:autoSpaceDN/>
      <w:spacing w:line="12.95pt" w:lineRule="auto"/>
      <w:textAlignment w:val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57B19"/>
    <w:pPr>
      <w:spacing w:after="5pt"/>
    </w:pPr>
  </w:style>
  <w:style w:type="character" w:styleId="Hyperlink">
    <w:name w:val="Hyperlink"/>
    <w:basedOn w:val="DefaultParagraphFont"/>
    <w:uiPriority w:val="99"/>
    <w:unhideWhenUsed/>
    <w:rsid w:val="00857B19"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857B19"/>
    <w:rPr>
      <w:rFonts w:asciiTheme="majorHAnsi" w:eastAsiaTheme="majorEastAsia" w:hAnsiTheme="majorHAnsi" w:cstheme="majorBidi"/>
      <w:sz w:val="28"/>
      <w:szCs w:val="28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055957"/>
    <w:pPr>
      <w:spacing w:after="5pt"/>
      <w:ind w:start="12pt"/>
    </w:pPr>
  </w:style>
  <w:style w:type="paragraph" w:customStyle="1" w:styleId="Code">
    <w:name w:val="Code"/>
    <w:basedOn w:val="Normal"/>
    <w:link w:val="CodeChar"/>
    <w:qFormat/>
    <w:rsid w:val="00844EFF"/>
    <w:rPr>
      <w:rFonts w:ascii="Consolas" w:hAnsi="Consolas"/>
      <w:sz w:val="20"/>
      <w:szCs w:val="20"/>
    </w:rPr>
  </w:style>
  <w:style w:type="character" w:customStyle="1" w:styleId="CodeChar">
    <w:name w:val="Code Char"/>
    <w:basedOn w:val="DefaultParagraphFont"/>
    <w:link w:val="Code"/>
    <w:rsid w:val="00844EFF"/>
    <w:rPr>
      <w:rFonts w:ascii="Consolas" w:eastAsia="Times New Roman" w:hAnsi="Consolas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1501334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29552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80523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093484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878798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89417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6270967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8560120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8608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89953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2027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980408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111734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44506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76986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087215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84716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0133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88245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731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06445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72511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77773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21816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11535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81501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49671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93973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918260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13672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017095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781006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884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85023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673649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8237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59631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00086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97599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0883255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814711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7635971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931504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186716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8265612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41739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869854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456370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830766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625393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9840806">
      <w:bodyDiv w:val="1"/>
      <w:marLeft w:val="0pt"/>
      <w:marRight w:val="0pt"/>
      <w:marTop w:val="0pt"/>
      <w:marBottom w:val="0pt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5298703">
          <w:marLeft w:val="0pt"/>
          <w:marRight w:val="0pt"/>
          <w:marTop w:val="0pt"/>
          <w:marBottom w:val="0pt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0193588">
              <w:marLeft w:val="0pt"/>
              <w:marRight w:val="0pt"/>
              <w:marTop w:val="0pt"/>
              <w:marBottom w:val="0pt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purl.oclc.org/ooxml/officeDocument/relationships/fontTable" Target="fontTable.xml"/><Relationship Id="rId3" Type="http://purl.oclc.org/ooxml/officeDocument/relationships/styles" Target="styles.xml"/><Relationship Id="rId7" Type="http://purl.oclc.org/ooxml/officeDocument/relationships/endnotes" Target="endnotes.xml"/><Relationship Id="rId2" Type="http://purl.oclc.org/ooxml/officeDocument/relationships/numbering" Target="numbering.xml"/><Relationship Id="rId1" Type="http://purl.oclc.org/ooxml/officeDocument/relationships/customXml" Target="../customXml/item1.xml"/><Relationship Id="rId6" Type="http://purl.oclc.org/ooxml/officeDocument/relationships/footnotes" Target="footnotes.xml"/><Relationship Id="rId5" Type="http://purl.oclc.org/ooxml/officeDocument/relationships/webSettings" Target="webSettings.xml"/><Relationship Id="rId10" Type="http://purl.oclc.org/ooxml/officeDocument/relationships/theme" Target="theme/theme1.xml"/><Relationship Id="rId4" Type="http://purl.oclc.org/ooxml/officeDocument/relationships/settings" Target="settings.xml"/><Relationship Id="rId9" Type="http://purl.oclc.org/ooxml/officeDocument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purl.oclc.org/ooxml/officeDocument/relationships/webSettings" Target="webSettings.xml"/><Relationship Id="rId2" Type="http://purl.oclc.org/ooxml/officeDocument/relationships/settings" Target="settings.xml"/><Relationship Id="rId1" Type="http://purl.oclc.org/ooxml/officeDocument/relationships/styles" Target="styles.xml"/><Relationship Id="rId4" Type="http://purl.oclc.org/ooxml/officeDocument/relationships/fontTable" Target="fontTable.xml"/></Relationships>
</file>

<file path=word/glossary/document.xml><?xml version="1.0" encoding="utf-8"?>
<w:glossaryDocument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purl.oclc.org/ooxml/officeDocument/relationships" xmlns:m="http://purl.oclc.org/ooxml/officeDocument/math" xmlns:v="urn:schemas-microsoft-com:vml" xmlns:wp14="http://schemas.microsoft.com/office/word/2010/wordprocessingDrawing" xmlns:wp="http://purl.oclc.org/ooxml/drawingml/wordprocessingDrawing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i="http://schemas.microsoft.com/office/word/2010/wordprocessingInk" xmlns:wne="http://schemas.microsoft.com/office/word/2006/wordml" mc:Ignorable="w14 w15 w16se w16cid w16 w16cex w16sdtdh wne wp14">
  <w:docParts>
    <w:docPart>
      <w:docPartPr>
        <w:name w:val="D893B78A0C0C40218E6B06F4864C4A5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CC64B47-FBDB-4424-9DD1-A1D45F29EBC6}"/>
      </w:docPartPr>
      <w:docPartBody>
        <w:p w:rsidR="00D06916" w:rsidRDefault="00550BE9" w:rsidP="00550BE9">
          <w:pPr>
            <w:pStyle w:val="D893B78A0C0C40218E6B06F4864C4A5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74A6B918C1A84D8296900E7B6895FC3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BCAAC3-E22D-43BE-BF2C-2B7AD52897A0}"/>
      </w:docPartPr>
      <w:docPartBody>
        <w:p w:rsidR="00D06916" w:rsidRDefault="00550BE9" w:rsidP="00550BE9">
          <w:pPr>
            <w:pStyle w:val="74A6B918C1A84D8296900E7B6895FC3A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characterSet="iso-8859-1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characterSet="iso-8859-1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characterSet="iso-8859-1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characterSet="iso-8859-1"/>
    <w:family w:val="modern"/>
    <w:pitch w:val="fixed"/>
    <w:sig w:usb0="E00006FF" w:usb1="0000FCFF" w:usb2="00000001" w:usb3="00000000" w:csb0="0000019F" w:csb1="00000000"/>
  </w:font>
  <w:font w:name="Verdana">
    <w:panose1 w:val="020B0604030504040204"/>
    <w:charset w:characterSet="iso-8859-1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characterSet="iso-8859-1"/>
    <w:family w:val="swiss"/>
    <w:pitch w:val="variable"/>
    <w:sig w:usb0="E0002EFF" w:usb1="C000785B" w:usb2="00000009" w:usb3="00000000" w:csb0="000001FF" w:csb1="00000000"/>
  </w:font>
  <w:font w:name="Agenda Tabular Light">
    <w:altName w:val="Calibri"/>
    <w:charset w:characterSet="iso-8859-1"/>
    <w:family w:val="auto"/>
    <w:pitch w:val="variable"/>
  </w:font>
</w:fonts>
</file>

<file path=word/glossary/settings.xml><?xml version="1.0" encoding="utf-8"?>
<w:settings xmlns:mc="http://schemas.openxmlformats.org/markup-compatibility/2006" xmlns:o="urn:schemas-microsoft-com:office:office" xmlns:r="http://purl.oclc.org/ooxml/officeDocument/relationships" xmlns:m="http://purl.oclc.org/ooxml/officeDocument/math" xmlns:v="urn:schemas-microsoft-com:vml" xmlns:w10="urn:schemas-microsoft-com:office:word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36pt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50BE9"/>
    <w:rsid w:val="002628C3"/>
    <w:rsid w:val="004F5266"/>
    <w:rsid w:val="00550BE9"/>
    <w:rsid w:val="00C11869"/>
    <w:rsid w:val="00D06916"/>
    <w:rsid w:val="00F40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E" w:eastAsia="en-IE" w:bidi="ar-SA"/>
      </w:rPr>
    </w:rPrDefault>
    <w:pPrDefault>
      <w:pPr>
        <w:spacing w:after="8pt" w:line="12.95pt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pt" w:type="dxa"/>
      <w:tblCellMar>
        <w:top w:w="0pt" w:type="dxa"/>
        <w:start w:w="5.40pt" w:type="dxa"/>
        <w:bottom w:w="0pt" w:type="dxa"/>
        <w:end w:w="5.40pt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893B78A0C0C40218E6B06F4864C4A5A">
    <w:name w:val="D893B78A0C0C40218E6B06F4864C4A5A"/>
    <w:rsid w:val="00550BE9"/>
  </w:style>
  <w:style w:type="paragraph" w:customStyle="1" w:styleId="74A6B918C1A84D8296900E7B6895FC3A">
    <w:name w:val="74A6B918C1A84D8296900E7B6895FC3A"/>
    <w:rsid w:val="00550BE9"/>
  </w:style>
</w:styles>
</file>

<file path=word/glossary/webSettings.xml><?xml version="1.0" encoding="utf-8"?>
<w:webSettings xmlns:mc="http://schemas.openxmlformats.org/markup-compatibility/2006" xmlns:r="http://purl.oclc.org/ooxml/officeDocument/relationships" xmlns:w="http://purl.oclc.org/ooxml/wordprocessingml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purl.oclc.org/ooxml/drawingml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%">
              <a:schemeClr val="phClr">
                <a:lumMod val="110%"/>
                <a:satMod val="105%"/>
                <a:tint val="67%"/>
              </a:schemeClr>
            </a:gs>
            <a:gs pos="50%">
              <a:schemeClr val="phClr">
                <a:lumMod val="105%"/>
                <a:satMod val="103%"/>
                <a:tint val="73%"/>
              </a:schemeClr>
            </a:gs>
            <a:gs pos="100%">
              <a:schemeClr val="phClr">
                <a:lumMod val="105%"/>
                <a:satMod val="109%"/>
                <a:tint val="81%"/>
              </a:schemeClr>
            </a:gs>
          </a:gsLst>
          <a:lin ang="5400000" scaled="0"/>
        </a:gradFill>
        <a:gradFill rotWithShape="1">
          <a:gsLst>
            <a:gs pos="0%">
              <a:schemeClr val="phClr">
                <a:satMod val="103%"/>
                <a:lumMod val="102%"/>
                <a:tint val="94%"/>
              </a:schemeClr>
            </a:gs>
            <a:gs pos="50%">
              <a:schemeClr val="phClr">
                <a:satMod val="110%"/>
                <a:lumMod val="100%"/>
                <a:shade val="100%"/>
              </a:schemeClr>
            </a:gs>
            <a:gs pos="100%">
              <a:schemeClr val="phClr">
                <a:lumMod val="99%"/>
                <a:satMod val="120%"/>
                <a:shade val="78%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%"/>
        </a:ln>
        <a:ln w="12700" cap="flat" cmpd="sng" algn="ctr">
          <a:solidFill>
            <a:schemeClr val="phClr"/>
          </a:solidFill>
          <a:prstDash val="solid"/>
          <a:miter lim="800%"/>
        </a:ln>
        <a:ln w="19050" cap="flat" cmpd="sng" algn="ctr">
          <a:solidFill>
            <a:schemeClr val="phClr"/>
          </a:solidFill>
          <a:prstDash val="solid"/>
          <a:miter lim="800%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%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%"/>
            <a:satMod val="170%"/>
          </a:schemeClr>
        </a:solidFill>
        <a:gradFill rotWithShape="1">
          <a:gsLst>
            <a:gs pos="0%">
              <a:schemeClr val="phClr">
                <a:tint val="93%"/>
                <a:satMod val="150%"/>
                <a:shade val="98%"/>
                <a:lumMod val="102%"/>
              </a:schemeClr>
            </a:gs>
            <a:gs pos="50%">
              <a:schemeClr val="phClr">
                <a:tint val="98%"/>
                <a:satMod val="130%"/>
                <a:shade val="90%"/>
                <a:lumMod val="103%"/>
              </a:schemeClr>
            </a:gs>
            <a:gs pos="100%">
              <a:schemeClr val="phClr">
                <a:shade val="63%"/>
                <a:satMod val="120%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purl.oclc.org/ooxml/officeDocument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purl.oclc.org/ooxml/officeDocument/customXml" ds:itemID="{8C797D3F-6DDE-4670-AD98-82270575BD73}">
  <ds:schemaRefs>
    <ds:schemaRef ds:uri="http://schemas.openxmlformats.org/officeDocument/2006/bibliography"/>
  </ds:schemaRefs>
</ds:datastoreItem>
</file>

<file path=docProps/app.xml><?xml version="1.0" encoding="utf-8"?>
<Properties xmlns="http://purl.oclc.org/ooxml/officeDocument/extendedProperties" xmlns:vt="http://purl.oclc.org/ooxml/officeDocument/docPropsVTypes">
  <Template>Normal</Template>
  <TotalTime>1427</TotalTime>
  <Pages>10</Pages>
  <Words>1221</Words>
  <Characters>6966</Characters>
  <Application>Microsoft Office Word</Application>
  <DocSecurity>0</DocSecurity>
  <Lines>58</Lines>
  <Paragraphs>16</Paragraphs>
  <ScaleCrop>false</ScaleCrop>
  <Company/>
  <LinksUpToDate>false</LinksUpToDate>
  <CharactersWithSpaces>81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s Overview</dc:title>
  <dc:subject/>
  <dc:creator>Richard Butler</dc:creator>
  <dc:description/>
  <cp:lastModifiedBy>(Student) - Pierce Bennett</cp:lastModifiedBy>
  <cp:revision>108</cp:revision>
  <dcterms:created xsi:type="dcterms:W3CDTF">2021-12-08T09:47:00Z</dcterms:created>
  <dcterms:modified xsi:type="dcterms:W3CDTF">2022-02-03T11:09:00Z</dcterms:modified>
</cp:coreProperties>
</file>